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CE27F" w14:textId="77777777" w:rsidR="00FF6293" w:rsidRPr="00892E1F" w:rsidRDefault="00FF6293" w:rsidP="00FF6293">
      <w:pPr>
        <w:pStyle w:val="02TEXTOPRINCIPAL"/>
      </w:pPr>
    </w:p>
    <w:p w14:paraId="4F62F164" w14:textId="5A33B17F" w:rsidR="00506A10" w:rsidRDefault="002D5011" w:rsidP="00465236">
      <w:pPr>
        <w:pStyle w:val="01TITULO2"/>
      </w:pPr>
      <w:bookmarkStart w:id="0" w:name="_GoBack"/>
      <w:bookmarkEnd w:id="0"/>
      <w:r>
        <w:t>2</w:t>
      </w:r>
      <w:r w:rsidR="00465236" w:rsidRPr="00465236">
        <w:t>º bimestre</w:t>
      </w:r>
    </w:p>
    <w:p w14:paraId="294489FF" w14:textId="77777777" w:rsidR="008D352A" w:rsidRDefault="008D352A" w:rsidP="008D352A">
      <w:pPr>
        <w:pStyle w:val="02TEXTOPRINCIPAL"/>
      </w:pPr>
    </w:p>
    <w:p w14:paraId="45E8D8D6" w14:textId="2ACF5F8C" w:rsidR="009233E8" w:rsidRPr="009233E8" w:rsidRDefault="009233E8" w:rsidP="009233E8">
      <w:pPr>
        <w:pStyle w:val="02TEXTOPRINCIPAL"/>
      </w:pPr>
      <w:r w:rsidRPr="009233E8">
        <w:t xml:space="preserve">As sequências didáticas deste bimestre organizam-se em torno de dois eixos: o meio ambiente e a literatura. Dessa forma, contemplamos os temas abordados nas </w:t>
      </w:r>
      <w:r w:rsidRPr="009233E8">
        <w:rPr>
          <w:b/>
        </w:rPr>
        <w:t>Unidades 3</w:t>
      </w:r>
      <w:r w:rsidRPr="009233E8">
        <w:t xml:space="preserve"> e </w:t>
      </w:r>
      <w:r w:rsidRPr="009233E8">
        <w:rPr>
          <w:b/>
        </w:rPr>
        <w:t>4</w:t>
      </w:r>
      <w:r w:rsidRPr="009233E8">
        <w:t xml:space="preserve"> do livro do estudante. </w:t>
      </w:r>
    </w:p>
    <w:p w14:paraId="10D36B3A" w14:textId="77777777" w:rsidR="009233E8" w:rsidRPr="009233E8" w:rsidRDefault="009233E8" w:rsidP="009233E8">
      <w:pPr>
        <w:pStyle w:val="02TEXTOPRINCIPAL"/>
      </w:pPr>
      <w:r w:rsidRPr="009233E8">
        <w:t>O propósito da primeira sequência é levar os estudantes a refletirem sobre como atitudes simples no dia a dia podem contribuir para reduzir a degradação do meio ambiente. Assim, economizar água e energia, reduzir o lixo, usar menos embalagens descartáveis e menos produtos químicos são ações, via de regra, ao alcance de todos nós. A conscientização sobre nossa responsabilidade na preservação do planeta é, então, fundamental para melhores condições de vida para todos. A proposta de realizar uma campanha educativa na escola contribui não só para difundir ações de cuidado com o meio ambiente, mas também para a formação da cidadania.</w:t>
      </w:r>
    </w:p>
    <w:p w14:paraId="2D414D82" w14:textId="19C54F9D" w:rsidR="007D3C6E" w:rsidRDefault="009233E8" w:rsidP="009233E8">
      <w:pPr>
        <w:pStyle w:val="02TEXTOPRINCIPAL"/>
      </w:pPr>
      <w:r w:rsidRPr="009233E8">
        <w:t>As sequências didáticas 5 e 6 focalizam o gênero fábula. Embora esse gênero não tenha sido explorado no livro do estudante, consideramos que, por ter várias características em comum com minicontos, pode ser uma ótima oportunidade para explorar a linguagem simbólica dos textos literários e ampliar os conhecimentos dos estudantes acerca das características próprias de textos ficcionais. A discussão sobre como os personagens se comportam, sobre como o enredo é construído e sobre como o desfecho aponta para um sentido de moral pode contribuir para aguçar a percepção crítica dos estudantes.</w:t>
      </w:r>
    </w:p>
    <w:p w14:paraId="246006F2" w14:textId="58BEF963" w:rsidR="00465236" w:rsidRDefault="00465236" w:rsidP="00465236">
      <w:pPr>
        <w:pStyle w:val="02TEXTOPRINCIPAL"/>
      </w:pPr>
    </w:p>
    <w:tbl>
      <w:tblPr>
        <w:tblW w:w="102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75"/>
        <w:gridCol w:w="7425"/>
      </w:tblGrid>
      <w:tr w:rsidR="00465236" w14:paraId="591769D1" w14:textId="77777777" w:rsidTr="00EB4EF7">
        <w:trPr>
          <w:trHeight w:val="42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45C59" w14:textId="354DD3AE" w:rsidR="00465236" w:rsidRPr="00465236" w:rsidRDefault="00465236" w:rsidP="00465236">
            <w:pPr>
              <w:pStyle w:val="02TEXTOPRINCIPAL"/>
              <w:jc w:val="center"/>
              <w:rPr>
                <w:b/>
              </w:rPr>
            </w:pPr>
            <w:r w:rsidRPr="00465236">
              <w:rPr>
                <w:b/>
              </w:rPr>
              <w:t xml:space="preserve">SEQUÊNCIA DIDÁTICA </w:t>
            </w:r>
            <w:r w:rsidR="002D5011">
              <w:rPr>
                <w:b/>
              </w:rPr>
              <w:t>4</w:t>
            </w:r>
          </w:p>
        </w:tc>
      </w:tr>
      <w:tr w:rsidR="009233E8" w:rsidRPr="00940588" w14:paraId="25972047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36C8F" w14:textId="77777777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TÍTUL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8B0E6" w14:textId="5A293CEA" w:rsidR="009233E8" w:rsidRPr="003E205D" w:rsidRDefault="009233E8" w:rsidP="009233E8">
            <w:pPr>
              <w:pStyle w:val="02TEXTOPRINCIPAL"/>
              <w:rPr>
                <w:lang w:val="en-US"/>
              </w:rPr>
            </w:pPr>
            <w:r w:rsidRPr="003A53A7">
              <w:rPr>
                <w:i/>
                <w:lang w:val="en-US"/>
              </w:rPr>
              <w:t>How can we help save the environment?</w:t>
            </w:r>
          </w:p>
        </w:tc>
      </w:tr>
      <w:tr w:rsidR="009233E8" w14:paraId="118C7C10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E0A87" w14:textId="1BE4295C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EIX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71D6E" w14:textId="77777777" w:rsidR="009233E8" w:rsidRPr="003A53A7" w:rsidRDefault="009233E8" w:rsidP="009233E8">
            <w:pPr>
              <w:pStyle w:val="02TEXTOPRINCIPAL"/>
            </w:pPr>
            <w:r w:rsidRPr="003A53A7">
              <w:t>Oralidade.</w:t>
            </w:r>
          </w:p>
          <w:p w14:paraId="3870C7DF" w14:textId="77777777" w:rsidR="009233E8" w:rsidRPr="003A53A7" w:rsidRDefault="009233E8" w:rsidP="009233E8">
            <w:pPr>
              <w:pStyle w:val="02TEXTOPRINCIPAL"/>
            </w:pPr>
            <w:r w:rsidRPr="003A53A7">
              <w:t>Leitura.</w:t>
            </w:r>
          </w:p>
          <w:p w14:paraId="2DB4F0F4" w14:textId="59B097B8" w:rsidR="009233E8" w:rsidRDefault="009233E8" w:rsidP="009233E8">
            <w:pPr>
              <w:pStyle w:val="02TEXTOPRINCIPAL"/>
            </w:pPr>
            <w:r w:rsidRPr="003A53A7">
              <w:t>Escrita.</w:t>
            </w:r>
          </w:p>
        </w:tc>
      </w:tr>
      <w:tr w:rsidR="009233E8" w14:paraId="18105A4E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026DC" w14:textId="5448C793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UNIDADE TEMÁTICA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0DF8E" w14:textId="77777777" w:rsidR="009233E8" w:rsidRPr="003A53A7" w:rsidRDefault="009233E8" w:rsidP="009233E8">
            <w:pPr>
              <w:spacing w:before="57" w:after="57" w:line="288" w:lineRule="auto"/>
            </w:pPr>
            <w:r w:rsidRPr="003A53A7">
              <w:t>Interação discursiva.</w:t>
            </w:r>
          </w:p>
          <w:p w14:paraId="29FD4026" w14:textId="77777777" w:rsidR="009233E8" w:rsidRPr="003A53A7" w:rsidRDefault="009233E8" w:rsidP="009233E8">
            <w:pPr>
              <w:spacing w:before="57" w:after="57" w:line="288" w:lineRule="auto"/>
            </w:pPr>
            <w:r w:rsidRPr="003A53A7">
              <w:t>Estratégias de leitura.</w:t>
            </w:r>
          </w:p>
          <w:p w14:paraId="62F625AD" w14:textId="7392CB7E" w:rsidR="009233E8" w:rsidRDefault="009233E8" w:rsidP="009233E8">
            <w:pPr>
              <w:pStyle w:val="02TEXTOPRINCIPAL"/>
            </w:pPr>
            <w:r w:rsidRPr="003A53A7">
              <w:t>Estratégias de escrita: escrita e pós-escrita.</w:t>
            </w:r>
          </w:p>
        </w:tc>
      </w:tr>
      <w:tr w:rsidR="009233E8" w14:paraId="103E41DD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530DC" w14:textId="071D408D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OBJETO DE CONHECIMENT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D6EA5" w14:textId="77777777" w:rsidR="009233E8" w:rsidRPr="003A53A7" w:rsidRDefault="009233E8" w:rsidP="009233E8">
            <w:pPr>
              <w:pStyle w:val="02TEXTOPRINCIPAL"/>
            </w:pPr>
            <w:r w:rsidRPr="003A53A7">
              <w:t>Usos de recursos linguísticos e paralinguísticos no intercâmbio oral.</w:t>
            </w:r>
          </w:p>
          <w:p w14:paraId="558A7D6B" w14:textId="77777777" w:rsidR="009233E8" w:rsidRPr="003A53A7" w:rsidRDefault="009233E8" w:rsidP="009233E8">
            <w:pPr>
              <w:pStyle w:val="02TEXTOPRINCIPAL"/>
            </w:pPr>
            <w:r w:rsidRPr="003A53A7">
              <w:t>Construção de sentidos por meio de inferências e reconhecimento de implícitos.</w:t>
            </w:r>
          </w:p>
          <w:p w14:paraId="13C88FB8" w14:textId="3CFA44AB" w:rsidR="009233E8" w:rsidRDefault="009233E8" w:rsidP="009233E8">
            <w:pPr>
              <w:pStyle w:val="02TEXTOPRINCIPAL"/>
            </w:pPr>
            <w:r w:rsidRPr="003A53A7">
              <w:t>Revisão de textos com a mediação do professor.</w:t>
            </w:r>
          </w:p>
        </w:tc>
      </w:tr>
      <w:tr w:rsidR="009233E8" w14:paraId="631100B5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181B8" w14:textId="08421527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HABILIDADE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E7B0E" w14:textId="77777777" w:rsidR="009233E8" w:rsidRPr="003A53A7" w:rsidRDefault="009233E8" w:rsidP="009233E8">
            <w:pPr>
              <w:pStyle w:val="02TEXTOPRINCIPAL"/>
            </w:pPr>
            <w:r w:rsidRPr="003A53A7">
              <w:t>(</w:t>
            </w:r>
            <w:r w:rsidRPr="003A53A7">
              <w:rPr>
                <w:b/>
              </w:rPr>
              <w:t>EF08LI02</w:t>
            </w:r>
            <w:r w:rsidRPr="003A53A7">
              <w:t>) Explorar o uso de recursos linguísticos (frases incompletas, hesitações, entre outros) e paralinguísticos (gestos, expressões faciais, entre outros) em situações de interação oral.</w:t>
            </w:r>
          </w:p>
          <w:p w14:paraId="4B337318" w14:textId="77777777" w:rsidR="009233E8" w:rsidRPr="003A53A7" w:rsidRDefault="009233E8" w:rsidP="009233E8">
            <w:pPr>
              <w:pStyle w:val="02TEXTOPRINCIPAL"/>
            </w:pPr>
            <w:r w:rsidRPr="003A53A7">
              <w:t>(</w:t>
            </w:r>
            <w:r w:rsidRPr="003A53A7">
              <w:rPr>
                <w:b/>
              </w:rPr>
              <w:t>EF08LI05</w:t>
            </w:r>
            <w:r w:rsidRPr="003A53A7">
              <w:t>) Inferir informações e relações que não aparecem de modo explícito no texto para construção de sentidos.</w:t>
            </w:r>
          </w:p>
          <w:p w14:paraId="0FD3439A" w14:textId="77777777" w:rsidR="009233E8" w:rsidRPr="003A53A7" w:rsidRDefault="009233E8" w:rsidP="009233E8">
            <w:pPr>
              <w:pStyle w:val="02TEXTOPRINCIPAL"/>
            </w:pPr>
            <w:r w:rsidRPr="003A53A7">
              <w:t>(</w:t>
            </w:r>
            <w:r w:rsidRPr="003A53A7">
              <w:rPr>
                <w:b/>
              </w:rPr>
              <w:t>EF08LI09</w:t>
            </w:r>
            <w:r w:rsidRPr="003A53A7">
              <w:t>) Avaliar a própria produção escrita e a de colegas, com base no contexto de comunicação (finalidade e adequação ao público, conteúdo a ser comunicado, organização textual, legibilidade, estrutura de frases).</w:t>
            </w:r>
          </w:p>
          <w:p w14:paraId="52BE2151" w14:textId="36D5234B" w:rsidR="009233E8" w:rsidRDefault="009233E8" w:rsidP="009233E8">
            <w:pPr>
              <w:pStyle w:val="02TEXTOPRINCIPAL"/>
            </w:pPr>
            <w:r w:rsidRPr="003A53A7">
              <w:t>(</w:t>
            </w:r>
            <w:r w:rsidRPr="003A53A7">
              <w:rPr>
                <w:b/>
              </w:rPr>
              <w:t>EF08LI10</w:t>
            </w:r>
            <w:r w:rsidRPr="003A53A7">
              <w:t>) Reconstruir o texto, com cortes, acréscimos, reformulações e correções, para aprimoramento, edição e publicação final.</w:t>
            </w:r>
          </w:p>
        </w:tc>
      </w:tr>
    </w:tbl>
    <w:p w14:paraId="194DCE5D" w14:textId="77777777" w:rsidR="00C50000" w:rsidRPr="009B6073" w:rsidRDefault="00C50000" w:rsidP="00C50000">
      <w:pPr>
        <w:jc w:val="right"/>
        <w:rPr>
          <w:sz w:val="16"/>
          <w:szCs w:val="16"/>
        </w:rPr>
      </w:pPr>
      <w:r w:rsidRPr="009B6073">
        <w:rPr>
          <w:sz w:val="16"/>
          <w:szCs w:val="16"/>
        </w:rPr>
        <w:t>(continua)</w:t>
      </w:r>
    </w:p>
    <w:p w14:paraId="16F7386E" w14:textId="706978D7" w:rsidR="00C50000" w:rsidRDefault="00C50000" w:rsidP="00C50000">
      <w:pPr>
        <w:rPr>
          <w:rFonts w:eastAsia="Tahoma"/>
        </w:rPr>
      </w:pPr>
      <w:r>
        <w:br w:type="page"/>
      </w:r>
    </w:p>
    <w:p w14:paraId="4609746A" w14:textId="77777777" w:rsidR="007F5212" w:rsidRDefault="007F5212" w:rsidP="00C50000">
      <w:pPr>
        <w:pStyle w:val="02TEXTOPRINCIPAL"/>
        <w:jc w:val="right"/>
        <w:rPr>
          <w:sz w:val="16"/>
          <w:szCs w:val="16"/>
        </w:rPr>
      </w:pPr>
    </w:p>
    <w:p w14:paraId="31722807" w14:textId="48C198A3" w:rsidR="00465236" w:rsidRPr="009B6073" w:rsidRDefault="00C50000" w:rsidP="00C50000">
      <w:pPr>
        <w:pStyle w:val="02TEXTOPRINCIPAL"/>
        <w:jc w:val="right"/>
        <w:rPr>
          <w:sz w:val="16"/>
          <w:szCs w:val="16"/>
        </w:rPr>
      </w:pPr>
      <w:r w:rsidRPr="009B6073">
        <w:rPr>
          <w:sz w:val="16"/>
          <w:szCs w:val="16"/>
        </w:rPr>
        <w:t>(continuação)</w:t>
      </w:r>
    </w:p>
    <w:tbl>
      <w:tblPr>
        <w:tblW w:w="102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75"/>
        <w:gridCol w:w="7425"/>
      </w:tblGrid>
      <w:tr w:rsidR="009233E8" w14:paraId="2D94DA5A" w14:textId="77777777" w:rsidTr="00194A45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792BD" w14:textId="77777777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OBJETIVO GERAL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54B42" w14:textId="02AD8E2A" w:rsidR="009233E8" w:rsidRPr="009233E8" w:rsidRDefault="009233E8" w:rsidP="009233E8">
            <w:pPr>
              <w:pStyle w:val="02TEXTOPRINCIPAL"/>
            </w:pPr>
            <w:r w:rsidRPr="009233E8">
              <w:t>Refletir sobre ações que podem contribuir para preservar o meio ambiente.</w:t>
            </w:r>
          </w:p>
        </w:tc>
      </w:tr>
      <w:tr w:rsidR="009233E8" w14:paraId="5EBC5668" w14:textId="77777777" w:rsidTr="00194A45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96B16" w14:textId="77777777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OBJETIVO ESPECÍFIC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E1445" w14:textId="6EDB391E" w:rsidR="009233E8" w:rsidRPr="009233E8" w:rsidRDefault="009233E8" w:rsidP="009233E8">
            <w:pPr>
              <w:pStyle w:val="02TEXTOPRINCIPAL"/>
            </w:pPr>
            <w:r w:rsidRPr="009233E8">
              <w:t>Elaborar cartazes de campanha educativa.</w:t>
            </w:r>
          </w:p>
        </w:tc>
      </w:tr>
      <w:tr w:rsidR="009233E8" w14:paraId="681541C1" w14:textId="77777777" w:rsidTr="00194A45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BCE96" w14:textId="77777777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NÚMERO DE AULAS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14588" w14:textId="726C6759" w:rsidR="009233E8" w:rsidRPr="009233E8" w:rsidRDefault="009233E8" w:rsidP="009233E8">
            <w:pPr>
              <w:pStyle w:val="02TEXTOPRINCIPAL"/>
            </w:pPr>
            <w:r w:rsidRPr="009233E8">
              <w:t>2</w:t>
            </w:r>
          </w:p>
        </w:tc>
      </w:tr>
      <w:tr w:rsidR="009233E8" w14:paraId="005A1473" w14:textId="77777777" w:rsidTr="00194A45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870AB" w14:textId="77777777" w:rsidR="009233E8" w:rsidRPr="00465236" w:rsidRDefault="009233E8" w:rsidP="009233E8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RECURSOS DIDÁTICOS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704A6" w14:textId="106B66E3" w:rsidR="009233E8" w:rsidRPr="009233E8" w:rsidRDefault="009233E8" w:rsidP="009233E8">
            <w:pPr>
              <w:pStyle w:val="02TEXTOPRINCIPAL"/>
            </w:pPr>
            <w:r w:rsidRPr="009233E8">
              <w:t>Computador, projetor, folhas de papel sulfite, cartolina (se necessário) e dicionários bilíngues.</w:t>
            </w:r>
          </w:p>
        </w:tc>
      </w:tr>
    </w:tbl>
    <w:p w14:paraId="2009BE63" w14:textId="62C25B4D" w:rsidR="00561292" w:rsidRDefault="00561292" w:rsidP="008D352A">
      <w:pPr>
        <w:pStyle w:val="01TITULO2"/>
      </w:pPr>
    </w:p>
    <w:p w14:paraId="5F2D9C8E" w14:textId="77777777" w:rsidR="00465236" w:rsidRPr="003E205D" w:rsidRDefault="00465236" w:rsidP="00465236">
      <w:pPr>
        <w:pStyle w:val="01TITULO2"/>
        <w:rPr>
          <w:sz w:val="32"/>
        </w:rPr>
      </w:pPr>
      <w:r w:rsidRPr="003E205D">
        <w:rPr>
          <w:sz w:val="32"/>
        </w:rPr>
        <w:t>I – INTRODUÇÃO</w:t>
      </w:r>
    </w:p>
    <w:p w14:paraId="5E1F252A" w14:textId="44170428" w:rsidR="009233E8" w:rsidRPr="009233E8" w:rsidRDefault="009233E8" w:rsidP="009233E8">
      <w:pPr>
        <w:pStyle w:val="02TEXTOPRINCIPAL"/>
      </w:pPr>
      <w:r w:rsidRPr="009233E8">
        <w:t>Esta sequência didática tem como principal objetivo propiciar a reflexão crítica dos estudantes acerca da preservação do planeta. Consideramos que, por ser um tema abordado em diferentes disciplinas e explorado nos meios de comunicação, a turma poderá contribuir com seus conhecimentos prévios para apontar causas e consequências de alguns problemas ambientais. No entanto, o foco da discussão deve recair em ações do dia a dia que podem ter impacto na preservação do meio ambiente. Assim, espera-se que os estudantes identifiquem como atitudes simples são fundamentais quando se trata de economizar água e energia, reduzir o lixo e evitar a contaminação do solo e da água, por exemplo. Desse modo, poderão conscientizar-se da necessidade de estar atentos para gestos importantes, tais como fechar a torneira ao ensaboar as mãos, apagar a luz quando sair de um ambiente, não deixar aparelhos ligados se não estão sendo usados etc.</w:t>
      </w:r>
    </w:p>
    <w:p w14:paraId="6BE1A71A" w14:textId="42074673" w:rsidR="009233E8" w:rsidRPr="009233E8" w:rsidRDefault="009233E8" w:rsidP="009233E8">
      <w:pPr>
        <w:pStyle w:val="02TEXTOPRINCIPAL"/>
      </w:pPr>
      <w:r w:rsidRPr="009233E8">
        <w:t>A atividade propõe</w:t>
      </w:r>
      <w:r w:rsidR="00D60C8B">
        <w:t>,</w:t>
      </w:r>
      <w:r w:rsidRPr="009233E8">
        <w:t xml:space="preserve"> na primeira aula</w:t>
      </w:r>
      <w:r w:rsidR="00D60C8B">
        <w:t>,</w:t>
      </w:r>
      <w:r w:rsidRPr="009233E8">
        <w:t xml:space="preserve"> a leitura e discussão de instruções que podem ser seguidas por cada um de nós para reduzir a deterioração do planeta e, na segunda, a elaboração de cartazes de campanha educativa para </w:t>
      </w:r>
      <w:r w:rsidR="004D1B64">
        <w:t xml:space="preserve">a </w:t>
      </w:r>
      <w:r w:rsidRPr="009233E8">
        <w:t xml:space="preserve">preservação do meio ambiente. Os estudantes poderão, então, praticar as habilidades escritas e orais em </w:t>
      </w:r>
      <w:r w:rsidR="004D1B64">
        <w:t xml:space="preserve">língua </w:t>
      </w:r>
      <w:r w:rsidRPr="009233E8">
        <w:t>ingl</w:t>
      </w:r>
      <w:r w:rsidR="004D1B64">
        <w:t>esa</w:t>
      </w:r>
      <w:r w:rsidRPr="009233E8">
        <w:t>. Além disso, tendo em vista o caráter multimodal do gênero discursivo privilegiado nesta sequência, poderão também aprofundar seus conhecimentos sobre os sentidos possibilitados pela articulação entre as linguagens verbal e não verbal e os efeitos produzidos pelo uso de diferentes recursos gráficos.</w:t>
      </w:r>
    </w:p>
    <w:p w14:paraId="1DF3B39C" w14:textId="4AD49166" w:rsidR="00465236" w:rsidRPr="002D5011" w:rsidRDefault="009233E8" w:rsidP="009233E8">
      <w:pPr>
        <w:pStyle w:val="02TEXTOPRINCIPAL"/>
      </w:pPr>
      <w:r w:rsidRPr="009233E8">
        <w:t xml:space="preserve">Esta sequência didática amplia o tema da </w:t>
      </w:r>
      <w:r w:rsidRPr="009233E8">
        <w:rPr>
          <w:b/>
        </w:rPr>
        <w:t>Unidade 3</w:t>
      </w:r>
      <w:r w:rsidRPr="009233E8">
        <w:t xml:space="preserve"> e contribui para o uso de estratégias de leitura, escrita e produção oral.</w:t>
      </w:r>
    </w:p>
    <w:p w14:paraId="293E3659" w14:textId="77777777" w:rsidR="00465236" w:rsidRPr="00465236" w:rsidRDefault="00465236" w:rsidP="00465236">
      <w:pPr>
        <w:pStyle w:val="01TITULO2"/>
      </w:pPr>
    </w:p>
    <w:p w14:paraId="52B7C388" w14:textId="77777777" w:rsidR="00465236" w:rsidRPr="003E205D" w:rsidRDefault="00465236" w:rsidP="00465236">
      <w:pPr>
        <w:pStyle w:val="01TITULO2"/>
        <w:rPr>
          <w:sz w:val="32"/>
        </w:rPr>
      </w:pPr>
      <w:r w:rsidRPr="003E205D">
        <w:rPr>
          <w:sz w:val="32"/>
        </w:rPr>
        <w:t>II – METODOLOGIA</w:t>
      </w:r>
    </w:p>
    <w:p w14:paraId="6ED51205" w14:textId="77777777" w:rsidR="00465236" w:rsidRPr="00465236" w:rsidRDefault="00465236" w:rsidP="00465236">
      <w:pPr>
        <w:pStyle w:val="01TITULO2"/>
      </w:pPr>
    </w:p>
    <w:p w14:paraId="7F212CF1" w14:textId="77777777" w:rsidR="00465236" w:rsidRPr="003E205D" w:rsidRDefault="00465236" w:rsidP="00465236">
      <w:pPr>
        <w:pStyle w:val="01TITULO3"/>
        <w:rPr>
          <w:sz w:val="28"/>
        </w:rPr>
      </w:pPr>
      <w:r w:rsidRPr="003E205D">
        <w:rPr>
          <w:sz w:val="28"/>
        </w:rPr>
        <w:t>AULA 1</w:t>
      </w:r>
    </w:p>
    <w:p w14:paraId="36C625BE" w14:textId="77777777" w:rsidR="00465236" w:rsidRPr="00C47591" w:rsidRDefault="00465236" w:rsidP="00C47591">
      <w:pPr>
        <w:pStyle w:val="02TEXTOPRINCIPAL"/>
        <w:rPr>
          <w:b/>
        </w:rPr>
      </w:pPr>
      <w:r w:rsidRPr="00C47591">
        <w:rPr>
          <w:b/>
        </w:rPr>
        <w:t>A – O que você deve preparar para a aula 1</w:t>
      </w:r>
    </w:p>
    <w:p w14:paraId="73AF10CF" w14:textId="77777777" w:rsidR="009233E8" w:rsidRPr="009233E8" w:rsidRDefault="009233E8" w:rsidP="009233E8">
      <w:pPr>
        <w:pStyle w:val="02TEXTOPRINCIPAL"/>
      </w:pPr>
      <w:r w:rsidRPr="009233E8">
        <w:t>1 – Imagens que mostrem a degradação do meio ambiente, em grandes proporções, como desmatamentos e rios poluídos, e situações do dia a dia, como lixo na rua, poluição provocada por carros etc.</w:t>
      </w:r>
    </w:p>
    <w:p w14:paraId="1E24C239" w14:textId="77777777" w:rsidR="009233E8" w:rsidRPr="009233E8" w:rsidRDefault="009233E8" w:rsidP="009233E8">
      <w:pPr>
        <w:pStyle w:val="02TEXTOPRINCIPAL"/>
      </w:pPr>
      <w:r w:rsidRPr="009233E8">
        <w:t>2 – Apresentação em slides das imagens selecionadas.</w:t>
      </w:r>
    </w:p>
    <w:p w14:paraId="033BC347" w14:textId="2C269467" w:rsidR="009233E8" w:rsidRPr="009233E8" w:rsidRDefault="009233E8" w:rsidP="009233E8">
      <w:pPr>
        <w:pStyle w:val="02TEXTOPRINCIPAL"/>
      </w:pPr>
      <w:r w:rsidRPr="009233E8">
        <w:t xml:space="preserve">3 – Lista de ações do dia a dia, escritas em </w:t>
      </w:r>
      <w:r w:rsidR="004D1B64">
        <w:t xml:space="preserve">língua </w:t>
      </w:r>
      <w:r w:rsidRPr="009233E8">
        <w:t>ingl</w:t>
      </w:r>
      <w:r w:rsidR="004D1B64">
        <w:t>esa</w:t>
      </w:r>
      <w:r w:rsidRPr="009233E8">
        <w:t>, que podem ter impacto no meio ambiente.</w:t>
      </w:r>
    </w:p>
    <w:p w14:paraId="26BF219C" w14:textId="77777777" w:rsidR="009233E8" w:rsidRPr="009233E8" w:rsidRDefault="009233E8" w:rsidP="009233E8">
      <w:pPr>
        <w:pStyle w:val="02TEXTOPRINCIPAL"/>
      </w:pPr>
      <w:r w:rsidRPr="009233E8">
        <w:t>4 – Cópias da lista para todos os estudantes.</w:t>
      </w:r>
    </w:p>
    <w:p w14:paraId="64DEE781" w14:textId="0D79149A" w:rsidR="00465236" w:rsidRDefault="009233E8" w:rsidP="009233E8">
      <w:pPr>
        <w:pStyle w:val="02TEXTOPRINCIPAL"/>
      </w:pPr>
      <w:r w:rsidRPr="009233E8">
        <w:t>Você pode seguir as sugestões apresentadas na próxima seção ou adaptá-las conforme o perfil dos estudantes e os recursos disponíveis.</w:t>
      </w:r>
    </w:p>
    <w:p w14:paraId="11EBAAE2" w14:textId="77777777" w:rsidR="00C50000" w:rsidRDefault="00C50000" w:rsidP="00C50000">
      <w:pPr>
        <w:rPr>
          <w:rFonts w:eastAsia="Tahoma"/>
        </w:rPr>
      </w:pPr>
      <w:r>
        <w:br w:type="page"/>
      </w:r>
    </w:p>
    <w:p w14:paraId="56643F77" w14:textId="77777777" w:rsidR="00465236" w:rsidRDefault="00465236" w:rsidP="00C47591">
      <w:pPr>
        <w:pStyle w:val="02TEXTOPRINCIPAL"/>
      </w:pPr>
    </w:p>
    <w:p w14:paraId="5EE39EE1" w14:textId="77777777" w:rsidR="00465236" w:rsidRPr="00C47591" w:rsidRDefault="00465236" w:rsidP="00C47591">
      <w:pPr>
        <w:pStyle w:val="02TEXTOPRINCIPAL"/>
        <w:rPr>
          <w:b/>
        </w:rPr>
      </w:pPr>
      <w:r w:rsidRPr="00C47591">
        <w:rPr>
          <w:b/>
        </w:rPr>
        <w:t>B – Desenvolvimento da aula 1</w:t>
      </w:r>
    </w:p>
    <w:p w14:paraId="3CED76B5" w14:textId="77777777" w:rsidR="009233E8" w:rsidRPr="009233E8" w:rsidRDefault="009233E8" w:rsidP="009233E8">
      <w:pPr>
        <w:pStyle w:val="02TEXTOPRINCIPAL"/>
      </w:pPr>
      <w:r w:rsidRPr="009233E8">
        <w:t>1 – Fazer uma breve introdução da atividade e explicar como vai ser realizada.</w:t>
      </w:r>
    </w:p>
    <w:p w14:paraId="7CEFDCE9" w14:textId="77777777" w:rsidR="009233E8" w:rsidRPr="009233E8" w:rsidRDefault="009233E8" w:rsidP="009233E8">
      <w:pPr>
        <w:pStyle w:val="02TEXTOPRINCIPAL"/>
      </w:pPr>
      <w:r w:rsidRPr="009233E8">
        <w:t>2 – Apresentar as imagens e propor uma discussão sobre elas.</w:t>
      </w:r>
    </w:p>
    <w:p w14:paraId="18FACAB6" w14:textId="77777777" w:rsidR="009233E8" w:rsidRPr="009233E8" w:rsidRDefault="009233E8" w:rsidP="009233E8">
      <w:pPr>
        <w:pStyle w:val="02TEXTOPRINCIPAL"/>
      </w:pPr>
    </w:p>
    <w:p w14:paraId="5C5DB181" w14:textId="7AFE6975" w:rsidR="009233E8" w:rsidRPr="009233E8" w:rsidRDefault="00E36AC9" w:rsidP="009233E8">
      <w:pPr>
        <w:pStyle w:val="02TEXTOPRINCIPAL"/>
        <w:rPr>
          <w:u w:val="single"/>
        </w:rPr>
      </w:pPr>
      <w:r>
        <w:rPr>
          <w:noProof/>
          <w:lang w:eastAsia="pt-BR" w:bidi="ar-SA"/>
        </w:rPr>
        <w:drawing>
          <wp:inline distT="0" distB="0" distL="0" distR="0" wp14:anchorId="0738977C" wp14:editId="1670A88A">
            <wp:extent cx="2771775" cy="1800225"/>
            <wp:effectExtent l="0" t="0" r="9525" b="9525"/>
            <wp:docPr id="5" name="Imagem 5" descr="C:\Users\Ed5-816\Dropbox (MaluhyCo)\DigitalModerna\PNLD2020\Richmond_ingles\LER\8_ano\originais\FOTOS_ARTES\SD4\01_f_sd4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5-816\Dropbox (MaluhyCo)\DigitalModerna\PNLD2020\Richmond_ingles\LER\8_ano\originais\FOTOS_ARTES\SD4\01_f_sd4_ler8_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F976E" w14:textId="77777777" w:rsidR="009233E8" w:rsidRPr="009233E8" w:rsidRDefault="009233E8" w:rsidP="009233E8">
      <w:pPr>
        <w:pStyle w:val="02TEXTOPRINCIPAL"/>
        <w:rPr>
          <w:u w:val="single"/>
        </w:rPr>
      </w:pPr>
    </w:p>
    <w:p w14:paraId="05C19CC0" w14:textId="3774FDCF" w:rsidR="009233E8" w:rsidRPr="009233E8" w:rsidRDefault="00E36AC9" w:rsidP="009233E8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63ADC49D" wp14:editId="7E08ECE5">
            <wp:extent cx="3314700" cy="2162175"/>
            <wp:effectExtent l="0" t="0" r="0" b="9525"/>
            <wp:docPr id="8" name="Imagem 8" descr="C:\Users\Ed5-816\Dropbox (MaluhyCo)\DigitalModerna\PNLD2020\Richmond_ingles\LER\8_ano\originais\FOTOS_ARTES\SD4\02_f_sd4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5-816\Dropbox (MaluhyCo)\DigitalModerna\PNLD2020\Richmond_ingles\LER\8_ano\originais\FOTOS_ARTES\SD4\02_f_sd4_ler8_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73123" w14:textId="77777777" w:rsidR="009233E8" w:rsidRPr="009233E8" w:rsidRDefault="009233E8" w:rsidP="009233E8">
      <w:pPr>
        <w:pStyle w:val="02TEXTOPRINCIPAL"/>
        <w:rPr>
          <w:u w:val="single"/>
        </w:rPr>
      </w:pPr>
    </w:p>
    <w:p w14:paraId="7C150AAC" w14:textId="24EF7A1E" w:rsidR="009233E8" w:rsidRPr="009233E8" w:rsidRDefault="007F5212" w:rsidP="009233E8">
      <w:pPr>
        <w:pStyle w:val="02TEXTOPRINCIPAL"/>
      </w:pPr>
      <w:r>
        <w:rPr>
          <w:noProof/>
        </w:rPr>
        <w:drawing>
          <wp:inline distT="0" distB="0" distL="0" distR="0" wp14:anchorId="1906FFA2" wp14:editId="7B038353">
            <wp:extent cx="3313430" cy="2161540"/>
            <wp:effectExtent l="0" t="0" r="1270" b="0"/>
            <wp:docPr id="4" name="Imagem 4" descr="C:\Users\Ed5-821\Dropbox (MaluhyCo)\DigitalModerna\PNLD2020\Richmond_ingles\LER\8_ano\originais\FOTOS_ARTES\SD4\03_f_sd4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5-821\Dropbox (MaluhyCo)\DigitalModerna\PNLD2020\Richmond_ingles\LER\8_ano\originais\FOTOS_ARTES\SD4\03_f_sd4_ler8_g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430" cy="216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76C48" w14:textId="1453C1B5" w:rsidR="009233E8" w:rsidRPr="009233E8" w:rsidRDefault="009233E8" w:rsidP="009233E8">
      <w:pPr>
        <w:pStyle w:val="02TEXTOPRINCIPAL"/>
        <w:rPr>
          <w:u w:val="single"/>
        </w:rPr>
      </w:pPr>
    </w:p>
    <w:p w14:paraId="3CA36145" w14:textId="77777777" w:rsidR="009233E8" w:rsidRDefault="009233E8" w:rsidP="009233E8">
      <w:pPr>
        <w:rPr>
          <w:rFonts w:eastAsia="Tahoma"/>
        </w:rPr>
      </w:pPr>
      <w:r>
        <w:br w:type="page"/>
      </w:r>
    </w:p>
    <w:p w14:paraId="3CB669AF" w14:textId="77777777" w:rsidR="009233E8" w:rsidRPr="009233E8" w:rsidRDefault="009233E8" w:rsidP="009233E8">
      <w:pPr>
        <w:pStyle w:val="02TEXTOPRINCIPAL"/>
        <w:rPr>
          <w:u w:val="single"/>
        </w:rPr>
      </w:pPr>
    </w:p>
    <w:p w14:paraId="7334484C" w14:textId="61EB6EDF" w:rsidR="009233E8" w:rsidRPr="009233E8" w:rsidRDefault="00E36AC9" w:rsidP="009233E8">
      <w:pPr>
        <w:pStyle w:val="02TEXTOPRINCIPAL"/>
        <w:rPr>
          <w:u w:val="single"/>
        </w:rPr>
      </w:pPr>
      <w:r>
        <w:rPr>
          <w:noProof/>
          <w:lang w:eastAsia="pt-BR" w:bidi="ar-SA"/>
        </w:rPr>
        <w:drawing>
          <wp:inline distT="0" distB="0" distL="0" distR="0" wp14:anchorId="19998EEB" wp14:editId="09176788">
            <wp:extent cx="3867150" cy="2524125"/>
            <wp:effectExtent l="0" t="0" r="0" b="9525"/>
            <wp:docPr id="13" name="Imagem 13" descr="C:\Users\Ed5-816\Dropbox (MaluhyCo)\DigitalModerna\PNLD2020\Richmond_ingles\LER\8_ano\originais\FOTOS_ARTES\SD4\04_f_sd4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5-816\Dropbox (MaluhyCo)\DigitalModerna\PNLD2020\Richmond_ingles\LER\8_ano\originais\FOTOS_ARTES\SD4\04_f_sd4_ler8_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682D2" w14:textId="77777777" w:rsidR="009233E8" w:rsidRPr="009233E8" w:rsidRDefault="009233E8" w:rsidP="009233E8">
      <w:pPr>
        <w:pStyle w:val="02TEXTOPRINCIPAL"/>
        <w:rPr>
          <w:u w:val="single"/>
        </w:rPr>
      </w:pPr>
    </w:p>
    <w:p w14:paraId="6522202D" w14:textId="388CC207" w:rsidR="009233E8" w:rsidRPr="009233E8" w:rsidRDefault="00E36AC9" w:rsidP="009233E8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1139FD79" wp14:editId="405C85FB">
            <wp:extent cx="1962150" cy="2524125"/>
            <wp:effectExtent l="0" t="0" r="0" b="9525"/>
            <wp:docPr id="14" name="Imagem 14" descr="C:\Users\Ed5-816\Dropbox (MaluhyCo)\DigitalModerna\PNLD2020\Richmond_ingles\LER\8_ano\originais\FOTOS_ARTES\SD4\05_f_sd4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d5-816\Dropbox (MaluhyCo)\DigitalModerna\PNLD2020\Richmond_ingles\LER\8_ano\originais\FOTOS_ARTES\SD4\05_f_sd4_ler8_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94838" w14:textId="77777777" w:rsidR="009233E8" w:rsidRPr="009233E8" w:rsidRDefault="009233E8" w:rsidP="009233E8">
      <w:pPr>
        <w:pStyle w:val="02TEXTOPRINCIPAL"/>
      </w:pPr>
    </w:p>
    <w:p w14:paraId="55947F6F" w14:textId="77777777" w:rsidR="009233E8" w:rsidRPr="009233E8" w:rsidRDefault="009233E8" w:rsidP="009233E8">
      <w:pPr>
        <w:pStyle w:val="02TEXTOPRINCIPAL"/>
      </w:pPr>
      <w:r w:rsidRPr="009233E8">
        <w:t>Sugestões:</w:t>
      </w:r>
    </w:p>
    <w:p w14:paraId="3CE99F2A" w14:textId="77777777" w:rsidR="009233E8" w:rsidRPr="009233E8" w:rsidRDefault="009233E8" w:rsidP="009233E8">
      <w:pPr>
        <w:pStyle w:val="02TEXTOPRINCIPAL"/>
      </w:pPr>
      <w:r w:rsidRPr="009233E8">
        <w:t>O que estas imagens mostram?</w:t>
      </w:r>
    </w:p>
    <w:p w14:paraId="698BDFED" w14:textId="77777777" w:rsidR="009233E8" w:rsidRPr="009233E8" w:rsidRDefault="009233E8" w:rsidP="009233E8">
      <w:pPr>
        <w:pStyle w:val="02TEXTOPRINCIPAL"/>
      </w:pPr>
      <w:r w:rsidRPr="009233E8">
        <w:t>Quais são as possíveis causas das situações expostas nas imagens?</w:t>
      </w:r>
    </w:p>
    <w:p w14:paraId="361A86DA" w14:textId="77777777" w:rsidR="009233E8" w:rsidRPr="009233E8" w:rsidRDefault="009233E8" w:rsidP="009233E8">
      <w:pPr>
        <w:pStyle w:val="02TEXTOPRINCIPAL"/>
      </w:pPr>
      <w:r w:rsidRPr="009233E8">
        <w:t>Quem são os responsáveis pela deterioração do meio ambiente?</w:t>
      </w:r>
    </w:p>
    <w:p w14:paraId="32B4276C" w14:textId="77777777" w:rsidR="009233E8" w:rsidRPr="009233E8" w:rsidRDefault="009233E8" w:rsidP="009233E8">
      <w:pPr>
        <w:pStyle w:val="02TEXTOPRINCIPAL"/>
      </w:pPr>
      <w:r w:rsidRPr="009233E8">
        <w:t>Quem sofre as consequências dessa deterioração?</w:t>
      </w:r>
    </w:p>
    <w:p w14:paraId="445925FD" w14:textId="77777777" w:rsidR="009233E8" w:rsidRPr="009233E8" w:rsidRDefault="009233E8" w:rsidP="009233E8">
      <w:pPr>
        <w:pStyle w:val="02TEXTOPRINCIPAL"/>
      </w:pPr>
      <w:r w:rsidRPr="009233E8">
        <w:t>É possível fazer algo para proteger o meio ambiente?</w:t>
      </w:r>
    </w:p>
    <w:p w14:paraId="2B1326E4" w14:textId="77777777" w:rsidR="009233E8" w:rsidRPr="009233E8" w:rsidRDefault="009233E8" w:rsidP="009233E8">
      <w:pPr>
        <w:pStyle w:val="02TEXTOPRINCIPAL"/>
      </w:pPr>
      <w:r w:rsidRPr="009233E8">
        <w:t>Nós podemos contribuir para preservar o meio ambiente? Como?</w:t>
      </w:r>
    </w:p>
    <w:p w14:paraId="7F6C1A42" w14:textId="77777777" w:rsidR="009233E8" w:rsidRDefault="009233E8" w:rsidP="009233E8">
      <w:pPr>
        <w:rPr>
          <w:rFonts w:eastAsia="Tahoma"/>
        </w:rPr>
      </w:pPr>
      <w:r>
        <w:br w:type="page"/>
      </w:r>
    </w:p>
    <w:p w14:paraId="18C7B35A" w14:textId="77777777" w:rsidR="009233E8" w:rsidRPr="009233E8" w:rsidRDefault="009233E8" w:rsidP="009233E8">
      <w:pPr>
        <w:pStyle w:val="02TEXTOPRINCIPAL"/>
      </w:pPr>
    </w:p>
    <w:p w14:paraId="403831DA" w14:textId="421F83BC" w:rsidR="009233E8" w:rsidRPr="009233E8" w:rsidRDefault="009233E8" w:rsidP="009233E8">
      <w:pPr>
        <w:pStyle w:val="02TEXTOPRINCIPAL"/>
      </w:pPr>
      <w:r w:rsidRPr="009233E8">
        <w:t>O objetivo da discussão é levar os estudantes a refletirem sobre a responsabilidade de cada um de nós com o meio ambiente. À primeira vista, pode parecer que são muitas as causas da degradação do planeta e que não podemos fazer nada</w:t>
      </w:r>
      <w:r w:rsidR="00CD4E29">
        <w:t xml:space="preserve"> a respeito</w:t>
      </w:r>
      <w:r w:rsidRPr="009233E8">
        <w:t>. No entanto, precisamos refletir também sobre como muitos hábitos cotidianos podem ter impacto no meio ambiente, tais como: o descarte do lixo, o consumo de água e de energia, os produtos de limpeza que utilizamos etc.</w:t>
      </w:r>
    </w:p>
    <w:p w14:paraId="46DD4DD7" w14:textId="77777777" w:rsidR="009233E8" w:rsidRPr="009233E8" w:rsidRDefault="009233E8" w:rsidP="009233E8">
      <w:pPr>
        <w:pStyle w:val="02TEXTOPRINCIPAL"/>
      </w:pPr>
    </w:p>
    <w:p w14:paraId="32FFFC2F" w14:textId="77777777" w:rsidR="009233E8" w:rsidRPr="009233E8" w:rsidRDefault="009233E8" w:rsidP="009233E8">
      <w:pPr>
        <w:pStyle w:val="02TEXTOPRINCIPAL"/>
      </w:pPr>
      <w:r w:rsidRPr="009233E8">
        <w:t>3 – Organizar a turma em grupos e entregar a lista.</w:t>
      </w:r>
    </w:p>
    <w:p w14:paraId="217A7111" w14:textId="77777777" w:rsidR="009233E8" w:rsidRPr="009233E8" w:rsidRDefault="009233E8" w:rsidP="009233E8">
      <w:pPr>
        <w:pStyle w:val="02TEXTOPRINCIPAL"/>
        <w:rPr>
          <w:lang w:val="en-US"/>
        </w:rPr>
      </w:pPr>
      <w:proofErr w:type="spellStart"/>
      <w:r w:rsidRPr="009233E8">
        <w:rPr>
          <w:lang w:val="en-US"/>
        </w:rPr>
        <w:t>Sugestão</w:t>
      </w:r>
      <w:proofErr w:type="spellEnd"/>
      <w:r w:rsidRPr="009233E8">
        <w:rPr>
          <w:lang w:val="en-US"/>
        </w:rPr>
        <w:t>:</w:t>
      </w:r>
    </w:p>
    <w:p w14:paraId="7150526B" w14:textId="77777777" w:rsidR="009233E8" w:rsidRPr="009233E8" w:rsidRDefault="009233E8" w:rsidP="009233E8">
      <w:pPr>
        <w:pStyle w:val="02TEXTOPRINCIPAL"/>
        <w:rPr>
          <w:lang w:val="en-US"/>
        </w:rPr>
      </w:pPr>
      <w:r w:rsidRPr="00FA3896">
        <w:rPr>
          <w:i/>
          <w:lang w:val="en-US"/>
        </w:rPr>
        <w:t>50 easy ways to save the planet</w:t>
      </w:r>
      <w:r w:rsidRPr="009233E8">
        <w:rPr>
          <w:lang w:val="en-US"/>
        </w:rPr>
        <w:t xml:space="preserve">: </w:t>
      </w:r>
    </w:p>
    <w:p w14:paraId="3176CA62" w14:textId="77777777" w:rsidR="009233E8" w:rsidRPr="003E205D" w:rsidRDefault="009233E8" w:rsidP="009233E8">
      <w:pPr>
        <w:pStyle w:val="02TEXTOPRINCIPAL"/>
        <w:rPr>
          <w:lang w:val="en-US"/>
        </w:rPr>
      </w:pPr>
      <w:r w:rsidRPr="003E205D">
        <w:rPr>
          <w:lang w:val="en-US"/>
        </w:rPr>
        <w:t>&lt;</w:t>
      </w:r>
      <w:hyperlink r:id="rId13" w:history="1">
        <w:r w:rsidRPr="003E205D">
          <w:rPr>
            <w:rStyle w:val="Hyperlink"/>
            <w:lang w:val="en-US"/>
          </w:rPr>
          <w:t>http://image.guardian.co.uk/sys-files/Guardian/documents/2002/08/20/gdn.m1a.020822.050.pdf</w:t>
        </w:r>
      </w:hyperlink>
      <w:r w:rsidRPr="003E205D">
        <w:rPr>
          <w:lang w:val="en-US"/>
        </w:rPr>
        <w:t>&gt;</w:t>
      </w:r>
    </w:p>
    <w:p w14:paraId="353EE0A7" w14:textId="5440460C" w:rsidR="009233E8" w:rsidRPr="009233E8" w:rsidRDefault="009233E8" w:rsidP="009233E8">
      <w:pPr>
        <w:pStyle w:val="02TEXTOPRINCIPAL"/>
      </w:pPr>
      <w:r w:rsidRPr="009233E8">
        <w:t>Acesso em: 15 set. 2018.</w:t>
      </w:r>
    </w:p>
    <w:p w14:paraId="483D3258" w14:textId="77777777" w:rsidR="009233E8" w:rsidRPr="009233E8" w:rsidRDefault="009233E8" w:rsidP="009233E8">
      <w:pPr>
        <w:pStyle w:val="02TEXTOPRINCIPAL"/>
      </w:pPr>
    </w:p>
    <w:p w14:paraId="6EC14557" w14:textId="77777777" w:rsidR="009233E8" w:rsidRPr="009233E8" w:rsidRDefault="009233E8" w:rsidP="009233E8">
      <w:pPr>
        <w:pStyle w:val="02TEXTOPRINCIPAL"/>
      </w:pPr>
      <w:r w:rsidRPr="009233E8">
        <w:t>Entregar a mesma lista a todos os grupos e dividir os itens para discussão. Cada grupo deve ler e comentar as instruções que lhe couberam, avaliando o que é mais fácil e mais difícil de colocar em prática, o que cada um pode fazer individualmente, o que depende de outras pessoas para ser realizado e o que não se aplica à realidade deles.</w:t>
      </w:r>
    </w:p>
    <w:p w14:paraId="078DFF9D" w14:textId="77777777" w:rsidR="009233E8" w:rsidRPr="009233E8" w:rsidRDefault="009233E8" w:rsidP="009233E8">
      <w:pPr>
        <w:pStyle w:val="02TEXTOPRINCIPAL"/>
      </w:pPr>
      <w:r w:rsidRPr="009233E8">
        <w:t>Para que os estudantes não tenham dúvidas quanto ao vocabulário, sugerimos deixar dicionários à mão para consulta, se for possível.</w:t>
      </w:r>
    </w:p>
    <w:p w14:paraId="6D93D7D0" w14:textId="77777777" w:rsidR="009233E8" w:rsidRPr="009233E8" w:rsidRDefault="009233E8" w:rsidP="009233E8">
      <w:pPr>
        <w:pStyle w:val="02TEXTOPRINCIPAL"/>
      </w:pPr>
    </w:p>
    <w:p w14:paraId="5BCB4617" w14:textId="77777777" w:rsidR="009233E8" w:rsidRPr="009233E8" w:rsidRDefault="009233E8" w:rsidP="009233E8">
      <w:pPr>
        <w:pStyle w:val="02TEXTOPRINCIPAL"/>
      </w:pPr>
      <w:r w:rsidRPr="009233E8">
        <w:t>4 – Orientar os grupos para que apresentem as conclusões a que chegaram.</w:t>
      </w:r>
    </w:p>
    <w:p w14:paraId="204CC031" w14:textId="5F17F91A" w:rsidR="009233E8" w:rsidRPr="009233E8" w:rsidRDefault="009233E8" w:rsidP="009233E8">
      <w:pPr>
        <w:pStyle w:val="02TEXTOPRINCIPAL"/>
      </w:pPr>
      <w:r w:rsidRPr="009233E8">
        <w:t xml:space="preserve">Recomendamos que os estudantes sejam estimulados a fazerem as apresentações em </w:t>
      </w:r>
      <w:r w:rsidR="009F455F">
        <w:t xml:space="preserve">língua </w:t>
      </w:r>
      <w:r w:rsidRPr="009233E8">
        <w:t>ingl</w:t>
      </w:r>
      <w:r w:rsidR="009F455F">
        <w:t>esa</w:t>
      </w:r>
      <w:r w:rsidRPr="009233E8">
        <w:t>.</w:t>
      </w:r>
    </w:p>
    <w:p w14:paraId="3B75D77E" w14:textId="77777777" w:rsidR="009233E8" w:rsidRPr="009233E8" w:rsidRDefault="009233E8" w:rsidP="009233E8">
      <w:pPr>
        <w:pStyle w:val="02TEXTOPRINCIPAL"/>
      </w:pPr>
    </w:p>
    <w:p w14:paraId="32D8BF63" w14:textId="77777777" w:rsidR="009233E8" w:rsidRPr="009233E8" w:rsidRDefault="009233E8" w:rsidP="009233E8">
      <w:pPr>
        <w:pStyle w:val="02TEXTOPRINCIPAL"/>
      </w:pPr>
      <w:r w:rsidRPr="009233E8">
        <w:t xml:space="preserve">5 – Propor à turma a realização de uma campanha educativa na escola com o tema </w:t>
      </w:r>
      <w:r w:rsidRPr="009233E8">
        <w:rPr>
          <w:i/>
        </w:rPr>
        <w:t>How can we help save the environment?</w:t>
      </w:r>
      <w:r w:rsidRPr="009233E8">
        <w:t>, que será difundida por meio de cartazes.</w:t>
      </w:r>
    </w:p>
    <w:p w14:paraId="4032FECC" w14:textId="35BC3170" w:rsidR="009233E8" w:rsidRPr="009233E8" w:rsidRDefault="009233E8" w:rsidP="009233E8">
      <w:pPr>
        <w:pStyle w:val="02TEXTOPRINCIPAL"/>
      </w:pPr>
      <w:r w:rsidRPr="009233E8">
        <w:t xml:space="preserve">A turma será organizada em duplas e cada uma deve planejar os conteúdos do cartaz que vai elaborar, considerando que é um gênero verbovisual. Como os cartazes serão afixados em diferentes lugares da escola e serão escritos em </w:t>
      </w:r>
      <w:r w:rsidR="009F455F">
        <w:t xml:space="preserve">língua </w:t>
      </w:r>
      <w:r w:rsidRPr="009233E8">
        <w:t>ingl</w:t>
      </w:r>
      <w:r w:rsidR="009F455F">
        <w:t>esa</w:t>
      </w:r>
      <w:r w:rsidRPr="009233E8">
        <w:t>, é importante conter imagens que ajudem o público a inferir os sentidos do texto verbal.</w:t>
      </w:r>
    </w:p>
    <w:p w14:paraId="6B8CB89F" w14:textId="7F65BD09" w:rsidR="00C47591" w:rsidRDefault="009233E8" w:rsidP="009233E8">
      <w:pPr>
        <w:pStyle w:val="02TEXTOPRINCIPAL"/>
      </w:pPr>
      <w:r w:rsidRPr="009233E8">
        <w:t>Os cartazes serão feitos em sala na próxima aula e os estudantes podem aproveitar a lista discutida durante esta aula para planejar o que vão escrever neles.</w:t>
      </w:r>
    </w:p>
    <w:p w14:paraId="48F70628" w14:textId="77777777" w:rsidR="00465236" w:rsidRPr="00C47591" w:rsidRDefault="00465236" w:rsidP="00C47591">
      <w:pPr>
        <w:pStyle w:val="01TITULO3"/>
      </w:pPr>
    </w:p>
    <w:p w14:paraId="47B40C84" w14:textId="77777777" w:rsidR="00465236" w:rsidRPr="003E205D" w:rsidRDefault="00465236" w:rsidP="00C47591">
      <w:pPr>
        <w:pStyle w:val="01TITULO3"/>
        <w:rPr>
          <w:sz w:val="28"/>
        </w:rPr>
      </w:pPr>
      <w:r w:rsidRPr="003E205D">
        <w:rPr>
          <w:sz w:val="28"/>
        </w:rPr>
        <w:t>AULA 2</w:t>
      </w:r>
    </w:p>
    <w:p w14:paraId="6150F194" w14:textId="77777777" w:rsidR="00465236" w:rsidRPr="00C47591" w:rsidRDefault="00465236" w:rsidP="00C47591">
      <w:pPr>
        <w:pStyle w:val="02TEXTOPRINCIPAL"/>
        <w:rPr>
          <w:b/>
        </w:rPr>
      </w:pPr>
      <w:r w:rsidRPr="00C47591">
        <w:rPr>
          <w:b/>
        </w:rPr>
        <w:t>A – O que você deve preparar para a aula 2</w:t>
      </w:r>
    </w:p>
    <w:p w14:paraId="4175F3E5" w14:textId="77777777" w:rsidR="009233E8" w:rsidRPr="009233E8" w:rsidRDefault="009233E8" w:rsidP="009233E8">
      <w:pPr>
        <w:pStyle w:val="02TEXTOPRINCIPAL"/>
      </w:pPr>
      <w:r w:rsidRPr="009233E8">
        <w:t>1 – Os recursos necessários para a elaboração dos cartazes.</w:t>
      </w:r>
    </w:p>
    <w:p w14:paraId="246A4416" w14:textId="651A7853" w:rsidR="00465236" w:rsidRDefault="009233E8" w:rsidP="009233E8">
      <w:pPr>
        <w:pStyle w:val="02TEXTOPRINCIPAL"/>
      </w:pPr>
      <w:r w:rsidRPr="009233E8">
        <w:t>Você pode seguir as sugestões apresentadas na próxima seção ou adaptá-las conforme o perfil dos estudantes e os recursos disponíveis.</w:t>
      </w:r>
    </w:p>
    <w:p w14:paraId="1BC2B7AB" w14:textId="77777777" w:rsidR="00465236" w:rsidRDefault="00465236" w:rsidP="00C47591">
      <w:pPr>
        <w:pStyle w:val="02TEXTOPRINCIPAL"/>
      </w:pPr>
    </w:p>
    <w:p w14:paraId="180CCD07" w14:textId="77777777" w:rsidR="00465236" w:rsidRPr="00C47591" w:rsidRDefault="00465236" w:rsidP="00C47591">
      <w:pPr>
        <w:pStyle w:val="02TEXTOPRINCIPAL"/>
        <w:rPr>
          <w:b/>
        </w:rPr>
      </w:pPr>
      <w:r w:rsidRPr="00C47591">
        <w:rPr>
          <w:b/>
        </w:rPr>
        <w:t>B – Desenvolvimento da aula 2</w:t>
      </w:r>
    </w:p>
    <w:p w14:paraId="1A1EC8E4" w14:textId="77777777" w:rsidR="009233E8" w:rsidRPr="009233E8" w:rsidRDefault="009233E8" w:rsidP="009233E8">
      <w:pPr>
        <w:pStyle w:val="02TEXTOPRINCIPAL"/>
      </w:pPr>
      <w:r w:rsidRPr="009233E8">
        <w:t>1 – Fazer uma breve introdução da segunda parte da atividade, explicando como será realizada.</w:t>
      </w:r>
    </w:p>
    <w:p w14:paraId="2A0DA002" w14:textId="77777777" w:rsidR="009233E8" w:rsidRPr="009233E8" w:rsidRDefault="009233E8" w:rsidP="009233E8">
      <w:pPr>
        <w:pStyle w:val="02TEXTOPRINCIPAL"/>
      </w:pPr>
      <w:r w:rsidRPr="009233E8">
        <w:t>2 – Verificar o que cada dupla planejou, considerando o conteúdo adequado para difundir a campanha, os elementos verbais e não verbais, os recursos gráficos para destacar as informações e chamar a atenção do público. Sugerir modificações, caso seja necessário.</w:t>
      </w:r>
    </w:p>
    <w:p w14:paraId="67C023A6" w14:textId="77777777" w:rsidR="009233E8" w:rsidRPr="009233E8" w:rsidRDefault="009233E8" w:rsidP="009233E8">
      <w:pPr>
        <w:pStyle w:val="02TEXTOPRINCIPAL"/>
      </w:pPr>
      <w:r w:rsidRPr="009233E8">
        <w:t>3 – Orientar e acompanhar a elaboração dos cartazes.</w:t>
      </w:r>
    </w:p>
    <w:p w14:paraId="5D8A17C3" w14:textId="5124769D" w:rsidR="00465236" w:rsidRDefault="009233E8" w:rsidP="009233E8">
      <w:pPr>
        <w:pStyle w:val="02TEXTOPRINCIPAL"/>
      </w:pPr>
      <w:r w:rsidRPr="009233E8">
        <w:t>4 – Afixar os cartazes em diferentes lugares da escola.</w:t>
      </w:r>
    </w:p>
    <w:p w14:paraId="60E44B19" w14:textId="7F0112C5" w:rsidR="00465236" w:rsidRPr="009A7959" w:rsidRDefault="00C47591" w:rsidP="009A7959">
      <w:pPr>
        <w:rPr>
          <w:rFonts w:ascii="Cambria" w:eastAsia="Cambria" w:hAnsi="Cambria" w:cs="Cambria"/>
          <w:b/>
          <w:bCs/>
          <w:sz w:val="36"/>
          <w:szCs w:val="28"/>
        </w:rPr>
      </w:pPr>
      <w:r>
        <w:br w:type="page"/>
      </w:r>
    </w:p>
    <w:p w14:paraId="673A1011" w14:textId="77777777" w:rsidR="009A7959" w:rsidRDefault="009A7959" w:rsidP="009A7959">
      <w:pPr>
        <w:pStyle w:val="02TEXTOPRINCIPAL"/>
      </w:pPr>
    </w:p>
    <w:p w14:paraId="41F8FEA7" w14:textId="77777777" w:rsidR="00C47591" w:rsidRPr="003E205D" w:rsidRDefault="00C47591" w:rsidP="00C47591">
      <w:pPr>
        <w:pStyle w:val="01TITULO2"/>
        <w:rPr>
          <w:sz w:val="32"/>
        </w:rPr>
      </w:pPr>
      <w:r w:rsidRPr="003E205D">
        <w:rPr>
          <w:sz w:val="32"/>
        </w:rPr>
        <w:t>III – FICHA DE AUTOAVALIAÇÃO</w:t>
      </w:r>
    </w:p>
    <w:p w14:paraId="084E26F6" w14:textId="77777777" w:rsidR="00C47591" w:rsidRPr="00C47591" w:rsidRDefault="00C47591" w:rsidP="00C47591">
      <w:pPr>
        <w:pStyle w:val="01TITULO2"/>
      </w:pPr>
    </w:p>
    <w:p w14:paraId="39395A20" w14:textId="3A239634" w:rsidR="00C47591" w:rsidRDefault="00C47591" w:rsidP="00C47591">
      <w:pPr>
        <w:pStyle w:val="02TEXTOPRINCIPAL"/>
      </w:pPr>
      <w:r>
        <w:t>Marque</w:t>
      </w:r>
      <w:r w:rsidR="009F455F">
        <w:t xml:space="preserve"> um</w:t>
      </w:r>
      <w:r>
        <w:t xml:space="preserve"> </w:t>
      </w:r>
      <w:r w:rsidRPr="003E205D">
        <w:rPr>
          <w:b/>
        </w:rPr>
        <w:t>X</w:t>
      </w:r>
      <w:r>
        <w:t xml:space="preserve"> na coluna que retrata melhor o que você sente ao responder a cada questão.</w:t>
      </w:r>
    </w:p>
    <w:p w14:paraId="293357AB" w14:textId="77777777" w:rsidR="0062790B" w:rsidRDefault="0062790B" w:rsidP="0062790B">
      <w:pPr>
        <w:spacing w:before="57" w:after="57" w:line="288" w:lineRule="auto"/>
        <w:rPr>
          <w:b/>
          <w:sz w:val="20"/>
          <w:szCs w:val="20"/>
        </w:rPr>
      </w:pPr>
    </w:p>
    <w:tbl>
      <w:tblPr>
        <w:tblW w:w="954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18"/>
        <w:gridCol w:w="1842"/>
        <w:gridCol w:w="1843"/>
        <w:gridCol w:w="2137"/>
      </w:tblGrid>
      <w:tr w:rsidR="0062790B" w14:paraId="7537489F" w14:textId="77777777" w:rsidTr="00E92511">
        <w:tc>
          <w:tcPr>
            <w:tcW w:w="3718" w:type="dxa"/>
            <w:tcBorders>
              <w:top w:val="single" w:sz="8" w:space="0" w:color="FFFFFF"/>
              <w:lef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70C0B" w14:textId="77777777" w:rsidR="0062790B" w:rsidRDefault="0062790B" w:rsidP="00E92511">
            <w:pPr>
              <w:spacing w:before="57" w:after="57" w:line="288" w:lineRule="auto"/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5E26E" w14:textId="77777777" w:rsidR="0062790B" w:rsidRPr="00CA66BA" w:rsidRDefault="0062790B" w:rsidP="00E92511">
            <w:pPr>
              <w:spacing w:before="57" w:after="57" w:line="288" w:lineRule="auto"/>
              <w:ind w:right="4"/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noProof/>
                <w:sz w:val="20"/>
                <w:szCs w:val="20"/>
                <w:lang w:eastAsia="pt-BR" w:bidi="ar-SA"/>
              </w:rPr>
              <w:drawing>
                <wp:inline distT="0" distB="0" distL="0" distR="0" wp14:anchorId="21549F03" wp14:editId="4664ECDD">
                  <wp:extent cx="1078230" cy="1078230"/>
                  <wp:effectExtent l="0" t="0" r="7620" b="7620"/>
                  <wp:docPr id="1" name="Imagem 1" descr="C:\Users\Ed5-816\Dropbox (MaluhyCo)\DigitalModerna\PNLD2020\Richmond_ingles\LER\6_ano\fotos e artes\SD1-3\01_f_sd1_ler6_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5-816\Dropbox (MaluhyCo)\DigitalModerna\PNLD2020\Richmond_ingles\LER\6_ano\fotos e artes\SD1-3\01_f_sd1_ler6_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230" cy="1078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C6709" w14:textId="77777777" w:rsidR="0062790B" w:rsidRPr="00CA66BA" w:rsidRDefault="0062790B" w:rsidP="00E92511">
            <w:pPr>
              <w:spacing w:before="57" w:after="57" w:line="288" w:lineRule="auto"/>
              <w:ind w:right="4"/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noProof/>
                <w:shd w:val="clear" w:color="auto" w:fill="FFFFFF"/>
                <w:lang w:eastAsia="pt-BR" w:bidi="ar-SA"/>
              </w:rPr>
              <w:drawing>
                <wp:inline distT="0" distB="0" distL="0" distR="0" wp14:anchorId="28DFABA9" wp14:editId="27C92FEA">
                  <wp:extent cx="1080000" cy="1080000"/>
                  <wp:effectExtent l="0" t="0" r="6350" b="6350"/>
                  <wp:docPr id="7" name="Imagem 7" descr="C:\Users\Ed5-816\Dropbox (MaluhyCo)\DigitalModerna\PNLD2020\Richmond_ingles\LER\6_ano\fotos e artes\SD1-3\02_f_sd1_ler6_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5-816\Dropbox (MaluhyCo)\DigitalModerna\PNLD2020\Richmond_ingles\LER\6_ano\fotos e artes\SD1-3\02_f_sd1_ler6_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98C47" w14:textId="77777777" w:rsidR="0062790B" w:rsidRPr="00CA66BA" w:rsidRDefault="0062790B" w:rsidP="00E92511">
            <w:pPr>
              <w:spacing w:before="57" w:after="57" w:line="288" w:lineRule="auto"/>
              <w:ind w:right="4"/>
              <w:jc w:val="center"/>
              <w:rPr>
                <w:bCs/>
                <w:highlight w:val="green"/>
                <w:shd w:val="clear" w:color="auto" w:fill="FFFFFF"/>
              </w:rPr>
            </w:pPr>
            <w:r w:rsidRPr="009A7959">
              <w:rPr>
                <w:bCs/>
                <w:noProof/>
                <w:shd w:val="clear" w:color="auto" w:fill="FFFFFF"/>
                <w:lang w:eastAsia="pt-BR" w:bidi="ar-SA"/>
              </w:rPr>
              <w:drawing>
                <wp:inline distT="0" distB="0" distL="0" distR="0" wp14:anchorId="6C3FDC5A" wp14:editId="68F5594F">
                  <wp:extent cx="1123179" cy="1054100"/>
                  <wp:effectExtent l="0" t="0" r="1270" b="0"/>
                  <wp:docPr id="9" name="Imagem 9" descr="C:\Users\Ed5-816\Dropbox (MaluhyCo)\DigitalModerna\PNLD2020\Richmond_ingles\LER\6_ano\fotos e artes\SD1-3\03_f_sd1_ler6_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5-816\Dropbox (MaluhyCo)\DigitalModerna\PNLD2020\Richmond_ingles\LER\6_ano\fotos e artes\SD1-3\03_f_sd1_ler6_g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4" r="969" b="2292"/>
                          <a:stretch/>
                        </pic:blipFill>
                        <pic:spPr bwMode="auto">
                          <a:xfrm>
                            <a:off x="0" y="0"/>
                            <a:ext cx="1124394" cy="1055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33E8" w14:paraId="662DA429" w14:textId="77777777" w:rsidTr="00E92511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9EAE1" w14:textId="7622D56B" w:rsidR="009233E8" w:rsidRPr="009233E8" w:rsidRDefault="009233E8" w:rsidP="009233E8">
            <w:pPr>
              <w:pStyle w:val="02TEXTOPRINCIPAL"/>
            </w:pPr>
            <w:r w:rsidRPr="009233E8">
              <w:t>Demonstrei interesse em discutir sobre causas e consequências da degradação do meio ambiente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4A1F6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64D9B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C1B3C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9233E8" w14:paraId="4C9A4DFE" w14:textId="77777777" w:rsidTr="00E92511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FB127" w14:textId="2780AD2B" w:rsidR="009233E8" w:rsidRPr="009233E8" w:rsidRDefault="009233E8" w:rsidP="009233E8">
            <w:pPr>
              <w:pStyle w:val="02TEXTOPRINCIPAL"/>
            </w:pPr>
            <w:r w:rsidRPr="009233E8">
              <w:t>Discuti com meu grupo sobre maneiras de colaborar para a preservação do meio ambiente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C1377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37E19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92B97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9233E8" w14:paraId="0953BADD" w14:textId="77777777" w:rsidTr="00E92511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EF924" w14:textId="0FC16B1C" w:rsidR="009233E8" w:rsidRPr="009233E8" w:rsidRDefault="009233E8" w:rsidP="009233E8">
            <w:pPr>
              <w:pStyle w:val="02TEXTOPRINCIPAL"/>
            </w:pPr>
            <w:r w:rsidRPr="009233E8">
              <w:t>Identifiquei ações que posso realizar para ajudar a preservar o meio ambiente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8BB30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1E380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16EC7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9233E8" w14:paraId="1A691CFA" w14:textId="77777777" w:rsidTr="00E92511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4596B" w14:textId="2C4FE857" w:rsidR="009233E8" w:rsidRPr="009233E8" w:rsidRDefault="009233E8" w:rsidP="009233E8">
            <w:pPr>
              <w:pStyle w:val="02TEXTOPRINCIPAL"/>
            </w:pPr>
            <w:r w:rsidRPr="009233E8">
              <w:t>Colaborei com meu grupo para a realização das tarefas solicitadas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7535C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5C311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94A6D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9233E8" w14:paraId="57B470CD" w14:textId="77777777" w:rsidTr="00E92511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97385" w14:textId="2914CA6E" w:rsidR="009233E8" w:rsidRPr="009233E8" w:rsidRDefault="009233E8" w:rsidP="009233E8">
            <w:pPr>
              <w:pStyle w:val="02TEXTOPRINCIPAL"/>
            </w:pPr>
            <w:r w:rsidRPr="009233E8">
              <w:t>Planejei junto com meu colega os conteúdos dos cartazes para a campanha educativa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180D8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8BBE7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D7A29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9233E8" w14:paraId="5C1BFE1C" w14:textId="77777777" w:rsidTr="00E92511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30B2E" w14:textId="0A36C759" w:rsidR="009233E8" w:rsidRPr="009233E8" w:rsidRDefault="009233E8" w:rsidP="009233E8">
            <w:pPr>
              <w:pStyle w:val="02TEXTOPRINCIPAL"/>
            </w:pPr>
            <w:r w:rsidRPr="009233E8">
              <w:t xml:space="preserve">Demonstrei iniciativa para falar em </w:t>
            </w:r>
            <w:r w:rsidR="009F455F">
              <w:t xml:space="preserve">língua </w:t>
            </w:r>
            <w:r w:rsidRPr="009233E8">
              <w:t>ingl</w:t>
            </w:r>
            <w:r w:rsidR="009F455F">
              <w:t>esa</w:t>
            </w:r>
            <w:r w:rsidRPr="009233E8">
              <w:t>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0DFDE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920BC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9CB60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9233E8" w14:paraId="70279AD5" w14:textId="77777777" w:rsidTr="00E92511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B33C1" w14:textId="50E574D5" w:rsidR="009233E8" w:rsidRPr="009233E8" w:rsidRDefault="009233E8" w:rsidP="009233E8">
            <w:pPr>
              <w:pStyle w:val="02TEXTOPRINCIPAL"/>
            </w:pPr>
            <w:r w:rsidRPr="009233E8">
              <w:t>Participei ativamente da atividade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D69F3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66C44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43023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9233E8" w14:paraId="4A4FC60E" w14:textId="77777777" w:rsidTr="00E92511">
        <w:trPr>
          <w:trHeight w:val="420"/>
        </w:trPr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8569E" w14:textId="190C1C5E" w:rsidR="009233E8" w:rsidRPr="009233E8" w:rsidRDefault="009233E8" w:rsidP="009233E8">
            <w:pPr>
              <w:pStyle w:val="02TEXTOPRINCIPAL"/>
            </w:pPr>
            <w:r w:rsidRPr="009233E8">
              <w:t>O que eu gostaria de comentar sobre as atividades realizadas?</w:t>
            </w:r>
          </w:p>
        </w:tc>
        <w:tc>
          <w:tcPr>
            <w:tcW w:w="5822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FC5B1" w14:textId="77777777" w:rsidR="009233E8" w:rsidRDefault="009233E8" w:rsidP="009233E8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</w:tbl>
    <w:p w14:paraId="347740D6" w14:textId="77777777" w:rsidR="00C47591" w:rsidRDefault="00C47591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398749CC" w14:textId="77777777" w:rsidR="009A7959" w:rsidRDefault="009A7959" w:rsidP="009A7959">
      <w:pPr>
        <w:pStyle w:val="02TEXTOPRINCIPAL"/>
      </w:pPr>
    </w:p>
    <w:p w14:paraId="5A7D164C" w14:textId="77777777" w:rsidR="00C47591" w:rsidRPr="003E205D" w:rsidRDefault="00C47591" w:rsidP="00C47591">
      <w:pPr>
        <w:pStyle w:val="01TITULO2"/>
        <w:rPr>
          <w:sz w:val="32"/>
        </w:rPr>
      </w:pPr>
      <w:r w:rsidRPr="003E205D">
        <w:rPr>
          <w:sz w:val="32"/>
        </w:rPr>
        <w:t xml:space="preserve">IV – AVALIAÇÃO FORMATIVA </w:t>
      </w:r>
    </w:p>
    <w:p w14:paraId="0BCD43FE" w14:textId="77777777" w:rsidR="00C47591" w:rsidRDefault="00C47591" w:rsidP="00C47591">
      <w:pPr>
        <w:pStyle w:val="02TEXTOPRINCIPAL"/>
      </w:pPr>
    </w:p>
    <w:p w14:paraId="5CB62DB4" w14:textId="64DF1E96" w:rsidR="00C47591" w:rsidRPr="00C47591" w:rsidRDefault="009A7959" w:rsidP="00C47591">
      <w:pPr>
        <w:pStyle w:val="02TEXTOPRINCIPAL"/>
        <w:rPr>
          <w:b/>
        </w:rPr>
      </w:pPr>
      <w:r w:rsidRPr="009A7959">
        <w:rPr>
          <w:b/>
        </w:rPr>
        <w:t>1. Critérios para acompanhamento da aprendizagem</w:t>
      </w:r>
    </w:p>
    <w:p w14:paraId="69C7083C" w14:textId="728A6151" w:rsidR="009233E8" w:rsidRPr="009233E8" w:rsidRDefault="009233E8" w:rsidP="009233E8">
      <w:pPr>
        <w:pStyle w:val="02TEXTOPRINCIPAL"/>
      </w:pPr>
      <w:r w:rsidRPr="009233E8">
        <w:t>– Observar o estímulo dos estudantes em participar da atividade.</w:t>
      </w:r>
    </w:p>
    <w:p w14:paraId="1393CDA7" w14:textId="77777777" w:rsidR="009233E8" w:rsidRPr="009233E8" w:rsidRDefault="009233E8" w:rsidP="009233E8">
      <w:pPr>
        <w:pStyle w:val="02TEXTOPRINCIPAL"/>
      </w:pPr>
      <w:r w:rsidRPr="009233E8">
        <w:t>– Prever eventuais dificuldades e planejar estratégias para possibilitar a realização satisfatória das tarefas.</w:t>
      </w:r>
    </w:p>
    <w:p w14:paraId="284529B4" w14:textId="77777777" w:rsidR="009233E8" w:rsidRPr="009233E8" w:rsidRDefault="009233E8" w:rsidP="009233E8">
      <w:pPr>
        <w:pStyle w:val="02TEXTOPRINCIPAL"/>
      </w:pPr>
    </w:p>
    <w:p w14:paraId="005DB46A" w14:textId="06171152" w:rsidR="009233E8" w:rsidRPr="009233E8" w:rsidRDefault="009233E8" w:rsidP="009233E8">
      <w:pPr>
        <w:pStyle w:val="02TEXTOPRINCIPAL"/>
      </w:pPr>
      <w:r w:rsidRPr="009233E8">
        <w:t>Questões para acompanhamento da aprendizagem:</w:t>
      </w:r>
    </w:p>
    <w:p w14:paraId="25DEE7B4" w14:textId="77777777" w:rsidR="009233E8" w:rsidRPr="009233E8" w:rsidRDefault="009233E8" w:rsidP="009233E8">
      <w:pPr>
        <w:pStyle w:val="02TEXTOPRINCIPAL"/>
      </w:pPr>
      <w:r w:rsidRPr="009233E8">
        <w:t>1 – Os estudantes</w:t>
      </w:r>
    </w:p>
    <w:p w14:paraId="736BA9C6" w14:textId="77777777" w:rsidR="009233E8" w:rsidRPr="009233E8" w:rsidRDefault="009233E8" w:rsidP="009233E8">
      <w:pPr>
        <w:pStyle w:val="02TEXTOPRINCIPAL"/>
      </w:pPr>
      <w:r w:rsidRPr="009233E8">
        <w:t>a – demonstraram interesse pelo tema da atividade?</w:t>
      </w:r>
    </w:p>
    <w:p w14:paraId="045D00CD" w14:textId="77777777" w:rsidR="009233E8" w:rsidRPr="009233E8" w:rsidRDefault="009233E8" w:rsidP="009233E8">
      <w:pPr>
        <w:pStyle w:val="02TEXTOPRINCIPAL"/>
      </w:pPr>
      <w:r w:rsidRPr="009233E8">
        <w:t>b – identificaram ações que podem ser realizadas para preservar o meio ambiente?</w:t>
      </w:r>
    </w:p>
    <w:p w14:paraId="7EF4734A" w14:textId="77777777" w:rsidR="009233E8" w:rsidRPr="009233E8" w:rsidRDefault="009233E8" w:rsidP="009233E8">
      <w:pPr>
        <w:pStyle w:val="02TEXTOPRINCIPAL"/>
      </w:pPr>
      <w:r w:rsidRPr="009233E8">
        <w:t>c – empregaram estratégias de leitura adequadas?</w:t>
      </w:r>
    </w:p>
    <w:p w14:paraId="02F7CE48" w14:textId="77777777" w:rsidR="009233E8" w:rsidRPr="009233E8" w:rsidRDefault="009233E8" w:rsidP="009233E8">
      <w:pPr>
        <w:pStyle w:val="02TEXTOPRINCIPAL"/>
      </w:pPr>
      <w:r w:rsidRPr="009233E8">
        <w:t>d – realizaram as tarefas que foram solicitadas conforme as orientações?</w:t>
      </w:r>
    </w:p>
    <w:p w14:paraId="77B13EF3" w14:textId="77777777" w:rsidR="009233E8" w:rsidRPr="009233E8" w:rsidRDefault="009233E8" w:rsidP="009233E8">
      <w:pPr>
        <w:pStyle w:val="02TEXTOPRINCIPAL"/>
      </w:pPr>
      <w:r w:rsidRPr="009233E8">
        <w:t>e – planejaram os conteúdos para os cartazes da campanha educativa?</w:t>
      </w:r>
    </w:p>
    <w:p w14:paraId="65C8E338" w14:textId="77777777" w:rsidR="009233E8" w:rsidRPr="009233E8" w:rsidRDefault="009233E8" w:rsidP="009233E8">
      <w:pPr>
        <w:pStyle w:val="02TEXTOPRINCIPAL"/>
      </w:pPr>
      <w:r w:rsidRPr="009233E8">
        <w:t>f – participaram de modo cooperativo na elaboração e divulgação dos cartazes?</w:t>
      </w:r>
    </w:p>
    <w:p w14:paraId="5EC7AD88" w14:textId="266E0A38" w:rsidR="00654905" w:rsidRDefault="009233E8" w:rsidP="009233E8">
      <w:pPr>
        <w:pStyle w:val="02TEXTOPRINCIPAL"/>
      </w:pPr>
      <w:r w:rsidRPr="009233E8">
        <w:t xml:space="preserve">g – </w:t>
      </w:r>
      <w:proofErr w:type="gramStart"/>
      <w:r w:rsidRPr="009233E8">
        <w:t>manifestaram</w:t>
      </w:r>
      <w:proofErr w:type="gramEnd"/>
      <w:r w:rsidRPr="009233E8">
        <w:t xml:space="preserve"> espontaneidade para falar em </w:t>
      </w:r>
      <w:r w:rsidR="003167AF">
        <w:t xml:space="preserve">língua </w:t>
      </w:r>
      <w:r w:rsidRPr="009233E8">
        <w:t>ingl</w:t>
      </w:r>
      <w:r w:rsidR="003167AF">
        <w:t>esa</w:t>
      </w:r>
      <w:r w:rsidRPr="009233E8">
        <w:t>?</w:t>
      </w:r>
    </w:p>
    <w:p w14:paraId="31AF4DF8" w14:textId="77777777" w:rsidR="009233E8" w:rsidRPr="009233E8" w:rsidRDefault="009233E8" w:rsidP="009233E8">
      <w:pPr>
        <w:pStyle w:val="02TEXTOPRINCIPAL"/>
      </w:pPr>
      <w:r w:rsidRPr="009233E8">
        <w:t>2 – As tarefas permitiram alcançar os objetivos previstos?</w:t>
      </w:r>
    </w:p>
    <w:p w14:paraId="35BA3B9B" w14:textId="2D4EF870" w:rsidR="000852FA" w:rsidRPr="000852FA" w:rsidRDefault="009233E8" w:rsidP="009233E8">
      <w:pPr>
        <w:pStyle w:val="02TEXTOPRINCIPAL"/>
      </w:pPr>
      <w:r w:rsidRPr="009233E8">
        <w:t>3 – Os estudantes manifestaram motivação em realizar as tarefas? Como isso pode ser constatado?</w:t>
      </w:r>
    </w:p>
    <w:p w14:paraId="4677A1B4" w14:textId="77777777" w:rsidR="00C47591" w:rsidRDefault="00C47591" w:rsidP="00C47591">
      <w:pPr>
        <w:pStyle w:val="02TEXTOPRINCIPAL"/>
      </w:pPr>
    </w:p>
    <w:p w14:paraId="76833FBE" w14:textId="3E002A91" w:rsidR="00C47591" w:rsidRPr="00C47591" w:rsidRDefault="009A7959" w:rsidP="00C47591">
      <w:pPr>
        <w:pStyle w:val="02TEXTOPRINCIPAL"/>
        <w:rPr>
          <w:b/>
        </w:rPr>
      </w:pPr>
      <w:r w:rsidRPr="009A7959">
        <w:rPr>
          <w:b/>
        </w:rPr>
        <w:t>2. Critério para avaliação do desenvolvimento dos estudantes</w:t>
      </w:r>
    </w:p>
    <w:p w14:paraId="5DE6BCC7" w14:textId="668ACD60" w:rsidR="009233E8" w:rsidRPr="009233E8" w:rsidRDefault="009233E8" w:rsidP="009233E8">
      <w:pPr>
        <w:pStyle w:val="02TEXTOPRINCIPAL"/>
      </w:pPr>
      <w:r w:rsidRPr="009233E8">
        <w:t>Considerando as habilidades a seguir, verifique se o</w:t>
      </w:r>
      <w:r w:rsidR="003167AF">
        <w:t>s</w:t>
      </w:r>
      <w:r w:rsidRPr="009233E8">
        <w:t xml:space="preserve"> estudante</w:t>
      </w:r>
      <w:r w:rsidR="003167AF">
        <w:t>s</w:t>
      </w:r>
      <w:r w:rsidRPr="009233E8">
        <w:t xml:space="preserve"> consegui</w:t>
      </w:r>
      <w:r w:rsidR="003167AF">
        <w:t>ram</w:t>
      </w:r>
      <w:r w:rsidRPr="009233E8">
        <w:t>:</w:t>
      </w:r>
    </w:p>
    <w:p w14:paraId="77E51833" w14:textId="77777777" w:rsidR="009233E8" w:rsidRPr="009233E8" w:rsidRDefault="009233E8" w:rsidP="009233E8">
      <w:pPr>
        <w:pStyle w:val="02TEXTOPRINCIPAL"/>
      </w:pPr>
      <w:r w:rsidRPr="009233E8">
        <w:t>(</w:t>
      </w:r>
      <w:r w:rsidRPr="009233E8">
        <w:rPr>
          <w:b/>
        </w:rPr>
        <w:t>EF08LI02</w:t>
      </w:r>
      <w:r w:rsidRPr="009233E8">
        <w:t>) Explorar o uso de recursos linguísticos (frases incompletas, hesitações, entre outros) e paralinguísticos (gestos, expressões faciais, entre outros) em situações de interação oral.</w:t>
      </w:r>
    </w:p>
    <w:p w14:paraId="2ADE4AAC" w14:textId="77777777" w:rsidR="009233E8" w:rsidRPr="009233E8" w:rsidRDefault="009233E8" w:rsidP="009233E8">
      <w:pPr>
        <w:pStyle w:val="02TEXTOPRINCIPAL"/>
      </w:pPr>
      <w:r w:rsidRPr="009233E8">
        <w:t>(</w:t>
      </w:r>
      <w:r w:rsidRPr="009233E8">
        <w:rPr>
          <w:b/>
        </w:rPr>
        <w:t>EF08LI05</w:t>
      </w:r>
      <w:r w:rsidRPr="009233E8">
        <w:t>) Inferir informações e relações que não aparecem de modo explícito no texto para construção de sentidos.</w:t>
      </w:r>
    </w:p>
    <w:p w14:paraId="2CE382ED" w14:textId="77777777" w:rsidR="009233E8" w:rsidRPr="009233E8" w:rsidRDefault="009233E8" w:rsidP="009233E8">
      <w:pPr>
        <w:pStyle w:val="02TEXTOPRINCIPAL"/>
      </w:pPr>
      <w:r w:rsidRPr="009233E8">
        <w:t>(</w:t>
      </w:r>
      <w:r w:rsidRPr="009233E8">
        <w:rPr>
          <w:b/>
        </w:rPr>
        <w:t>EF08LI09</w:t>
      </w:r>
      <w:r w:rsidRPr="009233E8">
        <w:t>) Avaliar a própria produção escrita e a de colegas, com base no contexto de comunicação (finalidade e adequação ao público, conteúdo a ser comunicado, organização textual, legibilidade, estrutura de frases).</w:t>
      </w:r>
    </w:p>
    <w:p w14:paraId="2F227ACA" w14:textId="77777777" w:rsidR="009233E8" w:rsidRPr="009233E8" w:rsidRDefault="009233E8" w:rsidP="009233E8">
      <w:pPr>
        <w:pStyle w:val="02TEXTOPRINCIPAL"/>
      </w:pPr>
      <w:r w:rsidRPr="009233E8">
        <w:t>(</w:t>
      </w:r>
      <w:r w:rsidRPr="009233E8">
        <w:rPr>
          <w:b/>
        </w:rPr>
        <w:t>EF08LI10</w:t>
      </w:r>
      <w:r w:rsidRPr="009233E8">
        <w:t>) Reconstruir o texto, com cortes, acréscimos, reformulações e correções, para aprimoramento, edição e publicação final.</w:t>
      </w:r>
    </w:p>
    <w:p w14:paraId="58CD762A" w14:textId="77777777" w:rsidR="009233E8" w:rsidRPr="009233E8" w:rsidRDefault="009233E8" w:rsidP="009233E8">
      <w:pPr>
        <w:pStyle w:val="02TEXTOPRINCIPAL"/>
      </w:pPr>
    </w:p>
    <w:p w14:paraId="55A9B09D" w14:textId="276DC3DC" w:rsidR="00C47591" w:rsidRDefault="009233E8" w:rsidP="009233E8">
      <w:pPr>
        <w:pStyle w:val="02TEXTOPRINCIPAL"/>
      </w:pPr>
      <w:r w:rsidRPr="009233E8">
        <w:t>Instrumento para avaliação do desenvolvimento dos estudantes: elaboração de cartazes de campanha educativa.</w:t>
      </w:r>
    </w:p>
    <w:p w14:paraId="69E95AC3" w14:textId="77777777" w:rsidR="00C47591" w:rsidRDefault="00C47591" w:rsidP="00C47591">
      <w:pPr>
        <w:pStyle w:val="02TEXTOPRINCIPAL"/>
      </w:pPr>
    </w:p>
    <w:p w14:paraId="384BE1FA" w14:textId="40706FBD" w:rsidR="00C47591" w:rsidRPr="003E205D" w:rsidRDefault="00C47591" w:rsidP="00C47591">
      <w:pPr>
        <w:pStyle w:val="01TITULO2"/>
        <w:rPr>
          <w:sz w:val="32"/>
        </w:rPr>
      </w:pPr>
      <w:r w:rsidRPr="003E205D">
        <w:rPr>
          <w:sz w:val="32"/>
        </w:rPr>
        <w:t>V – SUGESTÕES DE FONTES DE PESQUISA PARA O PROFESSOR</w:t>
      </w:r>
    </w:p>
    <w:p w14:paraId="52290651" w14:textId="77777777" w:rsidR="00C47591" w:rsidRPr="00C47591" w:rsidRDefault="00C47591" w:rsidP="00C47591">
      <w:pPr>
        <w:pStyle w:val="02TEXTOPRINCIPAL"/>
      </w:pPr>
    </w:p>
    <w:p w14:paraId="78C12EB9" w14:textId="77777777" w:rsidR="009233E8" w:rsidRPr="009233E8" w:rsidRDefault="009233E8" w:rsidP="009233E8">
      <w:pPr>
        <w:pStyle w:val="02TEXTOPRINCIPAL"/>
      </w:pPr>
      <w:r w:rsidRPr="009233E8">
        <w:t xml:space="preserve">RIBEIRO, A. E. </w:t>
      </w:r>
      <w:r w:rsidRPr="009233E8">
        <w:rPr>
          <w:i/>
        </w:rPr>
        <w:t>Textos multimodais</w:t>
      </w:r>
      <w:r w:rsidRPr="009233E8">
        <w:t>. Leitura e produção. São Paulo: Parábola Editorial, 2016.</w:t>
      </w:r>
    </w:p>
    <w:p w14:paraId="262A5B8E" w14:textId="77777777" w:rsidR="009233E8" w:rsidRPr="009233E8" w:rsidRDefault="009233E8" w:rsidP="009233E8">
      <w:pPr>
        <w:pStyle w:val="02TEXTOPRINCIPAL"/>
      </w:pPr>
    </w:p>
    <w:p w14:paraId="2E9F95DF" w14:textId="4207233D" w:rsidR="00B04EEC" w:rsidRDefault="009233E8" w:rsidP="009233E8">
      <w:pPr>
        <w:pStyle w:val="02TEXTOPRINCIPAL"/>
      </w:pPr>
      <w:r w:rsidRPr="009233E8">
        <w:t xml:space="preserve">ROJO, R. </w:t>
      </w:r>
      <w:r w:rsidRPr="009233E8">
        <w:rPr>
          <w:i/>
        </w:rPr>
        <w:t>Letramentos múltiplos, escola e inclusão social</w:t>
      </w:r>
      <w:r w:rsidRPr="009233E8">
        <w:t>. São Paulo: Parábola Editorial, 2009.</w:t>
      </w:r>
    </w:p>
    <w:sectPr w:rsidR="00B04EEC" w:rsidSect="007F5212">
      <w:headerReference w:type="default" r:id="rId17"/>
      <w:footerReference w:type="default" r:id="rId18"/>
      <w:pgSz w:w="11906" w:h="16838"/>
      <w:pgMar w:top="851" w:right="851" w:bottom="851" w:left="851" w:header="720" w:footer="67" w:gutter="0"/>
      <w:pgNumType w:start="109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4CC59" w14:textId="77777777" w:rsidR="008866CC" w:rsidRDefault="008866CC">
      <w:r>
        <w:separator/>
      </w:r>
    </w:p>
  </w:endnote>
  <w:endnote w:type="continuationSeparator" w:id="0">
    <w:p w14:paraId="2059C02C" w14:textId="77777777" w:rsidR="008866CC" w:rsidRDefault="00886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A1487AD1-A5F7-4858-AAAA-310230D6A2E7}"/>
    <w:embedBold r:id="rId2" w:fontKey="{CF806278-1F45-4554-8B8F-6C136D9B6E3F}"/>
    <w:embedItalic r:id="rId3" w:fontKey="{CAB58884-D539-4CBD-83DF-F3FC910B5716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4" w:fontKey="{B50B42AB-1ED5-4FE9-95C1-B096C573998A}"/>
    <w:embedBold r:id="rId5" w:fontKey="{AB2D6F0A-509E-48C0-8A59-9B1A72F44A27}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  <w:embedRegular r:id="rId6" w:fontKey="{88969D72-3D19-42D1-9856-2C00DF80EA51}"/>
    <w:embedBold r:id="rId7" w:fontKey="{4CDDE4E7-16FC-42CB-BEBE-C9A41AC41463}"/>
    <w:embedBoldItalic r:id="rId8" w:fontKey="{B9C6D248-AE7F-4325-BBF2-227D3F73A591}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  <w:embedRegular r:id="rId9" w:fontKey="{23B5B37B-3803-409C-A7A8-AF0C791F88C5}"/>
    <w:embedBold r:id="rId10" w:fontKey="{5C63B0A4-E13E-45C4-8B4E-E7C3339B114F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1" w:fontKey="{C46A080B-7E3E-4465-94B4-F70B322B832C}"/>
  </w:font>
  <w:font w:name="HelveticaNeueLT Std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12" w:fontKey="{6649D124-C9F3-49B1-A69B-23A8BD9ACE7A}"/>
    <w:embedBold r:id="rId13" w:fontKey="{C2E50136-019A-4AAE-8C74-62424AD9B188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06"/>
      <w:gridCol w:w="738"/>
    </w:tblGrid>
    <w:tr w:rsidR="00C67490" w:rsidRPr="005A1C11" w14:paraId="3F182785" w14:textId="77777777" w:rsidTr="00474E59">
      <w:tc>
        <w:tcPr>
          <w:tcW w:w="9606" w:type="dxa"/>
        </w:tcPr>
        <w:p w14:paraId="633700F0" w14:textId="10A35107" w:rsidR="00C67490" w:rsidRPr="005A1C11" w:rsidRDefault="00627E54" w:rsidP="00474E59">
          <w:pPr>
            <w:pStyle w:val="Rodap"/>
            <w:rPr>
              <w:sz w:val="14"/>
              <w:szCs w:val="14"/>
            </w:rPr>
          </w:pPr>
          <w:r w:rsidRPr="00627E54">
            <w:rPr>
              <w:sz w:val="14"/>
              <w:szCs w:val="14"/>
            </w:rPr>
            <w:t>Este material está em Licença Aberta — CC BY NC 3.0BR ou 4.0</w:t>
          </w:r>
          <w:r>
            <w:rPr>
              <w:sz w:val="14"/>
              <w:szCs w:val="14"/>
            </w:rPr>
            <w:t xml:space="preserve"> </w:t>
          </w:r>
          <w:proofErr w:type="spellStart"/>
          <w:r w:rsidRPr="00627E54">
            <w:rPr>
              <w:i/>
              <w:iCs/>
              <w:sz w:val="14"/>
              <w:szCs w:val="14"/>
            </w:rPr>
            <w:t>International</w:t>
          </w:r>
          <w:proofErr w:type="spellEnd"/>
          <w:r>
            <w:rPr>
              <w:sz w:val="14"/>
              <w:szCs w:val="14"/>
            </w:rPr>
            <w:t xml:space="preserve"> </w:t>
          </w:r>
          <w:r w:rsidRPr="00627E54">
            <w:rPr>
              <w:sz w:val="14"/>
              <w:szCs w:val="14"/>
            </w:rPr>
            <w:t>(permite a edição ou a criação de obras derivadas sobre a obra</w:t>
          </w:r>
          <w:r w:rsidR="007F5212">
            <w:rPr>
              <w:sz w:val="14"/>
              <w:szCs w:val="14"/>
            </w:rPr>
            <w:br/>
          </w:r>
          <w:r w:rsidRPr="00627E54">
            <w:rPr>
              <w:sz w:val="14"/>
              <w:szCs w:val="14"/>
            </w:rPr>
            <w:t>com fins não</w:t>
          </w:r>
          <w:r>
            <w:rPr>
              <w:sz w:val="14"/>
              <w:szCs w:val="14"/>
            </w:rPr>
            <w:t xml:space="preserve"> </w:t>
          </w:r>
          <w:r w:rsidRPr="00627E54">
            <w:rPr>
              <w:sz w:val="14"/>
              <w:szCs w:val="14"/>
            </w:rPr>
            <w:t>comerciais, contanto que atribuam crédito e que licenciem as criações sob os mesmos parâmetros da Licença Aberta).</w:t>
          </w:r>
        </w:p>
      </w:tc>
      <w:tc>
        <w:tcPr>
          <w:tcW w:w="738" w:type="dxa"/>
          <w:vAlign w:val="center"/>
        </w:tcPr>
        <w:p w14:paraId="502BE5B5" w14:textId="636633A0" w:rsidR="00C67490" w:rsidRPr="005A1C11" w:rsidRDefault="00C67490" w:rsidP="00474E59">
          <w:pPr>
            <w:pStyle w:val="Rodap"/>
            <w:rPr>
              <w:rStyle w:val="RodapChar"/>
            </w:rPr>
          </w:pPr>
          <w:r w:rsidRPr="005A1C11">
            <w:rPr>
              <w:rStyle w:val="RodapChar"/>
            </w:rPr>
            <w:fldChar w:fldCharType="begin"/>
          </w:r>
          <w:r w:rsidRPr="005A1C11">
            <w:rPr>
              <w:rStyle w:val="RodapChar"/>
            </w:rPr>
            <w:instrText xml:space="preserve"> PAGE  \* Arabic  \* MERGEFORMAT </w:instrText>
          </w:r>
          <w:r w:rsidRPr="005A1C11">
            <w:rPr>
              <w:rStyle w:val="RodapChar"/>
            </w:rPr>
            <w:fldChar w:fldCharType="separate"/>
          </w:r>
          <w:r w:rsidR="003167AF">
            <w:rPr>
              <w:rStyle w:val="RodapChar"/>
              <w:noProof/>
            </w:rPr>
            <w:t>7</w:t>
          </w:r>
          <w:r w:rsidRPr="005A1C11">
            <w:rPr>
              <w:rStyle w:val="RodapChar"/>
            </w:rPr>
            <w:fldChar w:fldCharType="end"/>
          </w:r>
        </w:p>
      </w:tc>
    </w:tr>
  </w:tbl>
  <w:p w14:paraId="1CB10032" w14:textId="77777777" w:rsidR="00852916" w:rsidRPr="00C67490" w:rsidRDefault="00852916" w:rsidP="00C6749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780AA" w14:textId="77777777" w:rsidR="008866CC" w:rsidRDefault="008866CC">
      <w:r>
        <w:rPr>
          <w:color w:val="000000"/>
        </w:rPr>
        <w:separator/>
      </w:r>
    </w:p>
  </w:footnote>
  <w:footnote w:type="continuationSeparator" w:id="0">
    <w:p w14:paraId="0DB9EB1A" w14:textId="77777777" w:rsidR="008866CC" w:rsidRDefault="008866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896FF" w14:textId="0BB527BD" w:rsidR="00465236" w:rsidRDefault="009233E8">
    <w:r>
      <w:rPr>
        <w:noProof/>
        <w:lang w:eastAsia="pt-BR" w:bidi="ar-SA"/>
      </w:rPr>
      <w:drawing>
        <wp:inline distT="0" distB="0" distL="0" distR="0" wp14:anchorId="7183F578" wp14:editId="14EE0EA9">
          <wp:extent cx="6249035" cy="474955"/>
          <wp:effectExtent l="0" t="0" r="0" b="190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0321" cy="4902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9B273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CF1D48"/>
    <w:multiLevelType w:val="hybridMultilevel"/>
    <w:tmpl w:val="2D2A1048"/>
    <w:lvl w:ilvl="0" w:tplc="0416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3D9C47EB"/>
    <w:multiLevelType w:val="hybridMultilevel"/>
    <w:tmpl w:val="A380CE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1312D8"/>
    <w:multiLevelType w:val="hybridMultilevel"/>
    <w:tmpl w:val="4A16847A"/>
    <w:lvl w:ilvl="0" w:tplc="81F29EA4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B2252D"/>
    <w:multiLevelType w:val="hybridMultilevel"/>
    <w:tmpl w:val="E104D39E"/>
    <w:lvl w:ilvl="0" w:tplc="81F29EA4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5F4804"/>
    <w:multiLevelType w:val="hybridMultilevel"/>
    <w:tmpl w:val="212AD2B8"/>
    <w:lvl w:ilvl="0" w:tplc="81F29EA4">
      <w:start w:val="1"/>
      <w:numFmt w:val="bullet"/>
      <w:lvlText w:val=""/>
      <w:lvlJc w:val="righ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74FD8"/>
    <w:multiLevelType w:val="multilevel"/>
    <w:tmpl w:val="950ECEBE"/>
    <w:styleLink w:val="LFO1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83" w:hanging="226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3" w:hanging="226"/>
      </w:pPr>
      <w:rPr>
        <w:rFonts w:ascii="Wingdings" w:hAnsi="Wingdings"/>
      </w:rPr>
    </w:lvl>
    <w:lvl w:ilvl="3">
      <w:numFmt w:val="bullet"/>
      <w:lvlText w:val=""/>
      <w:lvlJc w:val="left"/>
      <w:pPr>
        <w:ind w:left="283" w:hanging="226"/>
      </w:pPr>
      <w:rPr>
        <w:rFonts w:ascii="Symbol" w:hAnsi="Symbol"/>
      </w:rPr>
    </w:lvl>
    <w:lvl w:ilvl="4">
      <w:numFmt w:val="bullet"/>
      <w:lvlText w:val="o"/>
      <w:lvlJc w:val="left"/>
      <w:pPr>
        <w:ind w:left="283" w:hanging="226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283" w:hanging="226"/>
      </w:pPr>
      <w:rPr>
        <w:rFonts w:ascii="Wingdings" w:hAnsi="Wingdings"/>
      </w:rPr>
    </w:lvl>
    <w:lvl w:ilvl="6">
      <w:numFmt w:val="bullet"/>
      <w:lvlText w:val=""/>
      <w:lvlJc w:val="left"/>
      <w:pPr>
        <w:ind w:left="283" w:hanging="226"/>
      </w:pPr>
      <w:rPr>
        <w:rFonts w:ascii="Symbol" w:hAnsi="Symbol"/>
      </w:rPr>
    </w:lvl>
    <w:lvl w:ilvl="7">
      <w:numFmt w:val="bullet"/>
      <w:lvlText w:val="o"/>
      <w:lvlJc w:val="left"/>
      <w:pPr>
        <w:ind w:left="283" w:hanging="226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283" w:hanging="226"/>
      </w:pPr>
      <w:rPr>
        <w:rFonts w:ascii="Wingdings" w:hAnsi="Wingdings"/>
      </w:rPr>
    </w:lvl>
  </w:abstractNum>
  <w:abstractNum w:abstractNumId="7" w15:restartNumberingAfterBreak="0">
    <w:nsid w:val="64B007CD"/>
    <w:multiLevelType w:val="multilevel"/>
    <w:tmpl w:val="81B6C57A"/>
    <w:styleLink w:val="LFO3"/>
    <w:lvl w:ilvl="0">
      <w:numFmt w:val="bullet"/>
      <w:pStyle w:val="02TEXTOPRINCIPAL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7"/>
  </w:num>
  <w:num w:numId="4">
    <w:abstractNumId w:val="6"/>
  </w:num>
  <w:num w:numId="5">
    <w:abstractNumId w:val="7"/>
  </w:num>
  <w:num w:numId="6">
    <w:abstractNumId w:val="7"/>
  </w:num>
  <w:num w:numId="7">
    <w:abstractNumId w:val="6"/>
  </w:num>
  <w:num w:numId="8">
    <w:abstractNumId w:val="7"/>
  </w:num>
  <w:num w:numId="9">
    <w:abstractNumId w:val="7"/>
  </w:num>
  <w:num w:numId="10">
    <w:abstractNumId w:val="6"/>
  </w:num>
  <w:num w:numId="11">
    <w:abstractNumId w:val="7"/>
  </w:num>
  <w:num w:numId="12">
    <w:abstractNumId w:val="0"/>
  </w:num>
  <w:num w:numId="13">
    <w:abstractNumId w:val="1"/>
  </w:num>
  <w:num w:numId="14">
    <w:abstractNumId w:val="3"/>
  </w:num>
  <w:num w:numId="15">
    <w:abstractNumId w:val="2"/>
  </w:num>
  <w:num w:numId="16">
    <w:abstractNumId w:val="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azsDC0sDAxNLdQ0lEKTi0uzszPAykwqgUAjX4Y5iwAAAA="/>
  </w:docVars>
  <w:rsids>
    <w:rsidRoot w:val="006D5809"/>
    <w:rsid w:val="00017973"/>
    <w:rsid w:val="000222E0"/>
    <w:rsid w:val="00044CF8"/>
    <w:rsid w:val="000532AA"/>
    <w:rsid w:val="000628EC"/>
    <w:rsid w:val="00076EF4"/>
    <w:rsid w:val="000852FA"/>
    <w:rsid w:val="000A7F47"/>
    <w:rsid w:val="000B6A20"/>
    <w:rsid w:val="000C6EC8"/>
    <w:rsid w:val="000D0863"/>
    <w:rsid w:val="000F3B07"/>
    <w:rsid w:val="00126F41"/>
    <w:rsid w:val="00133AA8"/>
    <w:rsid w:val="001367B0"/>
    <w:rsid w:val="00144845"/>
    <w:rsid w:val="0015326D"/>
    <w:rsid w:val="001602B1"/>
    <w:rsid w:val="00164196"/>
    <w:rsid w:val="00182B00"/>
    <w:rsid w:val="00182B7E"/>
    <w:rsid w:val="00191E45"/>
    <w:rsid w:val="001A4392"/>
    <w:rsid w:val="001B4098"/>
    <w:rsid w:val="001C384B"/>
    <w:rsid w:val="001D444E"/>
    <w:rsid w:val="001E3A0C"/>
    <w:rsid w:val="0020549D"/>
    <w:rsid w:val="00210B7C"/>
    <w:rsid w:val="0021139A"/>
    <w:rsid w:val="002357E0"/>
    <w:rsid w:val="0026445C"/>
    <w:rsid w:val="00282E0E"/>
    <w:rsid w:val="00292A50"/>
    <w:rsid w:val="002A2ECB"/>
    <w:rsid w:val="002B4837"/>
    <w:rsid w:val="002C49D0"/>
    <w:rsid w:val="002C6E52"/>
    <w:rsid w:val="002D5011"/>
    <w:rsid w:val="002E7C72"/>
    <w:rsid w:val="002F294E"/>
    <w:rsid w:val="003167AF"/>
    <w:rsid w:val="003333FE"/>
    <w:rsid w:val="003546B9"/>
    <w:rsid w:val="00387232"/>
    <w:rsid w:val="003B3C78"/>
    <w:rsid w:val="003C07C0"/>
    <w:rsid w:val="003C3801"/>
    <w:rsid w:val="003E205D"/>
    <w:rsid w:val="003F525D"/>
    <w:rsid w:val="00414D99"/>
    <w:rsid w:val="00421C87"/>
    <w:rsid w:val="00426FFF"/>
    <w:rsid w:val="00465236"/>
    <w:rsid w:val="00466817"/>
    <w:rsid w:val="00472DB4"/>
    <w:rsid w:val="004C2C31"/>
    <w:rsid w:val="004D1B64"/>
    <w:rsid w:val="004D2D8B"/>
    <w:rsid w:val="004D4A67"/>
    <w:rsid w:val="00503017"/>
    <w:rsid w:val="00506A10"/>
    <w:rsid w:val="00512EF1"/>
    <w:rsid w:val="00514CE6"/>
    <w:rsid w:val="00520FDE"/>
    <w:rsid w:val="00523D4B"/>
    <w:rsid w:val="00552997"/>
    <w:rsid w:val="0055306C"/>
    <w:rsid w:val="00561292"/>
    <w:rsid w:val="005B33FF"/>
    <w:rsid w:val="005C0B90"/>
    <w:rsid w:val="005D03F2"/>
    <w:rsid w:val="005E1076"/>
    <w:rsid w:val="005E5CA0"/>
    <w:rsid w:val="00616770"/>
    <w:rsid w:val="0061756D"/>
    <w:rsid w:val="0062790B"/>
    <w:rsid w:val="00627B3B"/>
    <w:rsid w:val="00627E54"/>
    <w:rsid w:val="00634F0E"/>
    <w:rsid w:val="00641F82"/>
    <w:rsid w:val="00644D36"/>
    <w:rsid w:val="00650F32"/>
    <w:rsid w:val="00654905"/>
    <w:rsid w:val="00663C3A"/>
    <w:rsid w:val="00676297"/>
    <w:rsid w:val="00690858"/>
    <w:rsid w:val="006A53CF"/>
    <w:rsid w:val="006C6345"/>
    <w:rsid w:val="006D069A"/>
    <w:rsid w:val="006D0898"/>
    <w:rsid w:val="006D5809"/>
    <w:rsid w:val="006F024C"/>
    <w:rsid w:val="00703F7D"/>
    <w:rsid w:val="00784E72"/>
    <w:rsid w:val="00792446"/>
    <w:rsid w:val="0079527C"/>
    <w:rsid w:val="007D3C6E"/>
    <w:rsid w:val="007E3BED"/>
    <w:rsid w:val="007F229E"/>
    <w:rsid w:val="007F5212"/>
    <w:rsid w:val="00802F95"/>
    <w:rsid w:val="00822BD6"/>
    <w:rsid w:val="00826070"/>
    <w:rsid w:val="008432A2"/>
    <w:rsid w:val="00852916"/>
    <w:rsid w:val="008574D2"/>
    <w:rsid w:val="00857537"/>
    <w:rsid w:val="00857CFE"/>
    <w:rsid w:val="008754F4"/>
    <w:rsid w:val="008866CC"/>
    <w:rsid w:val="008914D3"/>
    <w:rsid w:val="008C1509"/>
    <w:rsid w:val="008C2A24"/>
    <w:rsid w:val="008D352A"/>
    <w:rsid w:val="008E09F8"/>
    <w:rsid w:val="008F6F02"/>
    <w:rsid w:val="008F7795"/>
    <w:rsid w:val="00901136"/>
    <w:rsid w:val="00906366"/>
    <w:rsid w:val="009154F4"/>
    <w:rsid w:val="009233E8"/>
    <w:rsid w:val="00935D6C"/>
    <w:rsid w:val="00940588"/>
    <w:rsid w:val="00947A52"/>
    <w:rsid w:val="0095332E"/>
    <w:rsid w:val="00962B4D"/>
    <w:rsid w:val="009833F3"/>
    <w:rsid w:val="00985D18"/>
    <w:rsid w:val="00997197"/>
    <w:rsid w:val="0099770C"/>
    <w:rsid w:val="009A0D8E"/>
    <w:rsid w:val="009A388C"/>
    <w:rsid w:val="009A7959"/>
    <w:rsid w:val="009B6073"/>
    <w:rsid w:val="009B7A6E"/>
    <w:rsid w:val="009C0232"/>
    <w:rsid w:val="009D2E18"/>
    <w:rsid w:val="009F2EA6"/>
    <w:rsid w:val="009F455F"/>
    <w:rsid w:val="00A046A6"/>
    <w:rsid w:val="00A0610F"/>
    <w:rsid w:val="00A355E1"/>
    <w:rsid w:val="00A43910"/>
    <w:rsid w:val="00A551AE"/>
    <w:rsid w:val="00A718C4"/>
    <w:rsid w:val="00A74FAE"/>
    <w:rsid w:val="00A8598B"/>
    <w:rsid w:val="00A96954"/>
    <w:rsid w:val="00A96A0B"/>
    <w:rsid w:val="00A96D87"/>
    <w:rsid w:val="00AA180C"/>
    <w:rsid w:val="00AC051E"/>
    <w:rsid w:val="00AC5D23"/>
    <w:rsid w:val="00AD5207"/>
    <w:rsid w:val="00B04EEC"/>
    <w:rsid w:val="00B05719"/>
    <w:rsid w:val="00B22083"/>
    <w:rsid w:val="00B2594B"/>
    <w:rsid w:val="00B350B8"/>
    <w:rsid w:val="00B36FBF"/>
    <w:rsid w:val="00B4054A"/>
    <w:rsid w:val="00B419BA"/>
    <w:rsid w:val="00B47EFD"/>
    <w:rsid w:val="00B54F99"/>
    <w:rsid w:val="00B77465"/>
    <w:rsid w:val="00B86846"/>
    <w:rsid w:val="00B87EE4"/>
    <w:rsid w:val="00B9063D"/>
    <w:rsid w:val="00B9288D"/>
    <w:rsid w:val="00B966A5"/>
    <w:rsid w:val="00BC1CB9"/>
    <w:rsid w:val="00BC4371"/>
    <w:rsid w:val="00BE0BDE"/>
    <w:rsid w:val="00BE0E52"/>
    <w:rsid w:val="00BE346A"/>
    <w:rsid w:val="00C1549A"/>
    <w:rsid w:val="00C44E8C"/>
    <w:rsid w:val="00C47591"/>
    <w:rsid w:val="00C50000"/>
    <w:rsid w:val="00C65D98"/>
    <w:rsid w:val="00C67490"/>
    <w:rsid w:val="00C708A8"/>
    <w:rsid w:val="00C867EE"/>
    <w:rsid w:val="00CA33E8"/>
    <w:rsid w:val="00CB286B"/>
    <w:rsid w:val="00CC07A2"/>
    <w:rsid w:val="00CC5CBB"/>
    <w:rsid w:val="00CD0BE6"/>
    <w:rsid w:val="00CD397A"/>
    <w:rsid w:val="00CD4654"/>
    <w:rsid w:val="00CD4E29"/>
    <w:rsid w:val="00CF42D1"/>
    <w:rsid w:val="00CF45A5"/>
    <w:rsid w:val="00D22A54"/>
    <w:rsid w:val="00D3604D"/>
    <w:rsid w:val="00D418A3"/>
    <w:rsid w:val="00D47FA8"/>
    <w:rsid w:val="00D537E4"/>
    <w:rsid w:val="00D60C8B"/>
    <w:rsid w:val="00D6738F"/>
    <w:rsid w:val="00D710EE"/>
    <w:rsid w:val="00D714F9"/>
    <w:rsid w:val="00D77A7B"/>
    <w:rsid w:val="00D951A2"/>
    <w:rsid w:val="00DA4C7D"/>
    <w:rsid w:val="00DB196E"/>
    <w:rsid w:val="00DC1C74"/>
    <w:rsid w:val="00DD0C9B"/>
    <w:rsid w:val="00DF301B"/>
    <w:rsid w:val="00E05E1E"/>
    <w:rsid w:val="00E14CEA"/>
    <w:rsid w:val="00E246F4"/>
    <w:rsid w:val="00E27094"/>
    <w:rsid w:val="00E36AC9"/>
    <w:rsid w:val="00E43235"/>
    <w:rsid w:val="00E449E3"/>
    <w:rsid w:val="00E46430"/>
    <w:rsid w:val="00E5481B"/>
    <w:rsid w:val="00E5710F"/>
    <w:rsid w:val="00E74B0A"/>
    <w:rsid w:val="00E87EC6"/>
    <w:rsid w:val="00E90F29"/>
    <w:rsid w:val="00E97485"/>
    <w:rsid w:val="00ED2F6B"/>
    <w:rsid w:val="00EE29E7"/>
    <w:rsid w:val="00EE5612"/>
    <w:rsid w:val="00EE76CC"/>
    <w:rsid w:val="00EF29C1"/>
    <w:rsid w:val="00EF3862"/>
    <w:rsid w:val="00F024DA"/>
    <w:rsid w:val="00F1275F"/>
    <w:rsid w:val="00F15318"/>
    <w:rsid w:val="00F4696E"/>
    <w:rsid w:val="00F5201A"/>
    <w:rsid w:val="00F57580"/>
    <w:rsid w:val="00F739CD"/>
    <w:rsid w:val="00F8640F"/>
    <w:rsid w:val="00FA209D"/>
    <w:rsid w:val="00FA3896"/>
    <w:rsid w:val="00FC6B9B"/>
    <w:rsid w:val="00FC7F87"/>
    <w:rsid w:val="00FD5852"/>
    <w:rsid w:val="00FE5203"/>
    <w:rsid w:val="00FF343F"/>
    <w:rsid w:val="00FF39A1"/>
    <w:rsid w:val="00FF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1D79BE"/>
  <w15:docId w15:val="{F6A320C0-7606-427F-B6E5-891D30116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SimSun" w:hAnsi="Tahoma" w:cs="Tahoma"/>
        <w:kern w:val="3"/>
        <w:sz w:val="21"/>
        <w:szCs w:val="21"/>
        <w:lang w:val="pt-BR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418A3"/>
  </w:style>
  <w:style w:type="paragraph" w:styleId="Ttulo1">
    <w:name w:val="heading 1"/>
    <w:basedOn w:val="Heading"/>
    <w:next w:val="Textbody"/>
    <w:rsid w:val="00D418A3"/>
    <w:pPr>
      <w:outlineLvl w:val="0"/>
    </w:pPr>
    <w:rPr>
      <w:rFonts w:ascii="Cambria" w:eastAsia="Cambria" w:hAnsi="Cambria" w:cs="Cambria"/>
      <w:b/>
      <w:bCs/>
    </w:rPr>
  </w:style>
  <w:style w:type="paragraph" w:styleId="Ttulo2">
    <w:name w:val="heading 2"/>
    <w:basedOn w:val="Heading"/>
    <w:next w:val="Textbody"/>
    <w:rsid w:val="00D418A3"/>
    <w:pPr>
      <w:spacing w:before="200" w:after="0"/>
      <w:outlineLvl w:val="1"/>
    </w:pPr>
    <w:rPr>
      <w:rFonts w:ascii="Cambria" w:eastAsia="Cambria" w:hAnsi="Cambria" w:cs="Cambria"/>
      <w:b/>
      <w:bCs/>
    </w:rPr>
  </w:style>
  <w:style w:type="paragraph" w:styleId="Ttulo3">
    <w:name w:val="heading 3"/>
    <w:basedOn w:val="Heading"/>
    <w:next w:val="Textbody"/>
    <w:rsid w:val="00D418A3"/>
    <w:pPr>
      <w:spacing w:before="140" w:after="0"/>
      <w:outlineLvl w:val="2"/>
    </w:pPr>
    <w:rPr>
      <w:b/>
      <w:bCs/>
    </w:rPr>
  </w:style>
  <w:style w:type="paragraph" w:styleId="Ttulo4">
    <w:name w:val="heading 4"/>
    <w:basedOn w:val="Heading"/>
    <w:next w:val="Textbody"/>
    <w:rsid w:val="00D418A3"/>
    <w:pPr>
      <w:spacing w:before="120" w:after="0"/>
      <w:outlineLvl w:val="3"/>
    </w:pPr>
    <w:rPr>
      <w:b/>
      <w:bCs/>
      <w:i/>
      <w:iCs/>
    </w:rPr>
  </w:style>
  <w:style w:type="paragraph" w:styleId="Ttulo5">
    <w:name w:val="heading 5"/>
    <w:basedOn w:val="Heading"/>
    <w:next w:val="Textbody"/>
    <w:rsid w:val="00D418A3"/>
    <w:pPr>
      <w:spacing w:before="120" w:after="60"/>
      <w:outlineLvl w:val="4"/>
    </w:pPr>
    <w:rPr>
      <w:b/>
      <w:bCs/>
    </w:rPr>
  </w:style>
  <w:style w:type="paragraph" w:styleId="Ttulo6">
    <w:name w:val="heading 6"/>
    <w:basedOn w:val="Heading"/>
    <w:next w:val="Textbody"/>
    <w:rsid w:val="00D418A3"/>
    <w:pPr>
      <w:spacing w:before="60" w:after="60"/>
      <w:outlineLvl w:val="5"/>
    </w:pPr>
    <w:rPr>
      <w:b/>
      <w:bCs/>
      <w:i/>
      <w:iCs/>
    </w:rPr>
  </w:style>
  <w:style w:type="paragraph" w:styleId="Ttulo7">
    <w:name w:val="heading 7"/>
    <w:basedOn w:val="Heading"/>
    <w:next w:val="Textbody"/>
    <w:rsid w:val="00D418A3"/>
    <w:pPr>
      <w:spacing w:before="60" w:after="60"/>
      <w:outlineLvl w:val="6"/>
    </w:pPr>
    <w:rPr>
      <w:b/>
      <w:bCs/>
    </w:rPr>
  </w:style>
  <w:style w:type="paragraph" w:styleId="Ttulo8">
    <w:name w:val="heading 8"/>
    <w:basedOn w:val="Heading"/>
    <w:next w:val="Textbody"/>
    <w:rsid w:val="00D418A3"/>
    <w:pPr>
      <w:spacing w:before="60" w:after="60"/>
      <w:outlineLvl w:val="7"/>
    </w:pPr>
    <w:rPr>
      <w:b/>
      <w:bCs/>
      <w:i/>
      <w:iCs/>
    </w:rPr>
  </w:style>
  <w:style w:type="paragraph" w:styleId="Ttulo9">
    <w:name w:val="heading 9"/>
    <w:basedOn w:val="Heading"/>
    <w:next w:val="Textbody"/>
    <w:rsid w:val="00D418A3"/>
    <w:pPr>
      <w:spacing w:before="60" w:after="60"/>
      <w:outlineLvl w:val="8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D418A3"/>
  </w:style>
  <w:style w:type="paragraph" w:customStyle="1" w:styleId="Heading">
    <w:name w:val="Heading"/>
    <w:next w:val="Textbody"/>
    <w:rsid w:val="00D418A3"/>
    <w:pPr>
      <w:keepNext/>
      <w:suppressAutoHyphens/>
      <w:spacing w:before="240" w:after="120"/>
    </w:pPr>
    <w:rPr>
      <w:rFonts w:ascii="Liberation Sans" w:eastAsia="Microsoft YaHei" w:hAnsi="Liberation Sans" w:cs="Liberation Sans"/>
      <w:sz w:val="28"/>
      <w:szCs w:val="28"/>
    </w:rPr>
  </w:style>
  <w:style w:type="paragraph" w:customStyle="1" w:styleId="Textbody">
    <w:name w:val="Text body"/>
    <w:autoRedefine/>
    <w:rsid w:val="00D418A3"/>
    <w:pPr>
      <w:suppressAutoHyphens/>
      <w:spacing w:after="140" w:line="288" w:lineRule="auto"/>
    </w:pPr>
    <w:rPr>
      <w:rFonts w:eastAsia="Tahoma"/>
    </w:rPr>
  </w:style>
  <w:style w:type="paragraph" w:styleId="Lista">
    <w:name w:val="List"/>
    <w:basedOn w:val="Textbody"/>
    <w:rsid w:val="00D418A3"/>
    <w:rPr>
      <w:rFonts w:cs="Mangal"/>
      <w:sz w:val="24"/>
    </w:rPr>
  </w:style>
  <w:style w:type="paragraph" w:styleId="Legenda">
    <w:name w:val="caption"/>
    <w:rsid w:val="00D418A3"/>
    <w:pPr>
      <w:suppressLineNumbers/>
      <w:suppressAutoHyphens/>
      <w:spacing w:before="120" w:after="120"/>
    </w:pPr>
    <w:rPr>
      <w:i/>
      <w:iCs/>
    </w:rPr>
  </w:style>
  <w:style w:type="paragraph" w:customStyle="1" w:styleId="Index">
    <w:name w:val="Index"/>
    <w:rsid w:val="00D418A3"/>
    <w:pPr>
      <w:suppressLineNumbers/>
      <w:suppressAutoHyphens/>
    </w:pPr>
  </w:style>
  <w:style w:type="paragraph" w:customStyle="1" w:styleId="02TEXTOPRINCIPAL">
    <w:name w:val="02_TEXTO_PRINCIPAL"/>
    <w:basedOn w:val="Textbody"/>
    <w:rsid w:val="00D418A3"/>
    <w:pPr>
      <w:spacing w:before="57" w:after="57" w:line="240" w:lineRule="atLeast"/>
    </w:pPr>
  </w:style>
  <w:style w:type="paragraph" w:customStyle="1" w:styleId="03TITULOTABELAS1">
    <w:name w:val="03_TITULO_TABELAS_1"/>
    <w:basedOn w:val="02TEXTOPRINCIPAL"/>
    <w:rsid w:val="00D418A3"/>
    <w:pPr>
      <w:spacing w:before="0" w:after="0"/>
      <w:jc w:val="center"/>
    </w:pPr>
    <w:rPr>
      <w:b/>
      <w:sz w:val="23"/>
    </w:rPr>
  </w:style>
  <w:style w:type="paragraph" w:customStyle="1" w:styleId="01TITULO1">
    <w:name w:val="01_TITULO_1"/>
    <w:basedOn w:val="02TEXTOPRINCIPAL"/>
    <w:rsid w:val="00D418A3"/>
    <w:pPr>
      <w:spacing w:before="160" w:after="0"/>
    </w:pPr>
    <w:rPr>
      <w:rFonts w:ascii="Cambria" w:eastAsia="Cambria" w:hAnsi="Cambria" w:cs="Cambria"/>
      <w:b/>
      <w:sz w:val="40"/>
    </w:rPr>
  </w:style>
  <w:style w:type="paragraph" w:customStyle="1" w:styleId="01TITULO2">
    <w:name w:val="01_TITULO_2"/>
    <w:basedOn w:val="Ttulo2"/>
    <w:rsid w:val="00D418A3"/>
    <w:pPr>
      <w:spacing w:before="57" w:line="240" w:lineRule="atLeast"/>
    </w:pPr>
    <w:rPr>
      <w:sz w:val="36"/>
    </w:rPr>
  </w:style>
  <w:style w:type="paragraph" w:customStyle="1" w:styleId="01TITULO3">
    <w:name w:val="01_TITULO_3"/>
    <w:basedOn w:val="01TITULO2"/>
    <w:rsid w:val="00D418A3"/>
    <w:rPr>
      <w:sz w:val="32"/>
    </w:rPr>
  </w:style>
  <w:style w:type="paragraph" w:customStyle="1" w:styleId="01TITULO4">
    <w:name w:val="01_TITULO_4"/>
    <w:basedOn w:val="01TITULO3"/>
    <w:rsid w:val="00D418A3"/>
    <w:rPr>
      <w:sz w:val="28"/>
    </w:rPr>
  </w:style>
  <w:style w:type="paragraph" w:customStyle="1" w:styleId="03TITULOTABELAS2">
    <w:name w:val="03_TITULO_TABELAS_2"/>
    <w:basedOn w:val="03TITULOTABELAS1"/>
    <w:rsid w:val="00D418A3"/>
    <w:rPr>
      <w:sz w:val="21"/>
    </w:rPr>
  </w:style>
  <w:style w:type="paragraph" w:customStyle="1" w:styleId="04TEXTOTABELAS">
    <w:name w:val="04_TEXTO_TABELAS"/>
    <w:basedOn w:val="02TEXTOPRINCIPAL"/>
    <w:rsid w:val="00D418A3"/>
    <w:pPr>
      <w:spacing w:before="0" w:after="0"/>
    </w:pPr>
  </w:style>
  <w:style w:type="paragraph" w:customStyle="1" w:styleId="02TEXTOITEM">
    <w:name w:val="02_TEXTO_ITEM"/>
    <w:basedOn w:val="02TEXTOPRINCIPAL"/>
    <w:rsid w:val="00D418A3"/>
    <w:pPr>
      <w:spacing w:before="28" w:after="28"/>
      <w:ind w:left="284" w:hanging="284"/>
    </w:pPr>
  </w:style>
  <w:style w:type="paragraph" w:customStyle="1" w:styleId="05ATIVIDADES">
    <w:name w:val="05_ATIVIDADES"/>
    <w:basedOn w:val="02TEXTOITEM"/>
    <w:rsid w:val="00D418A3"/>
    <w:pPr>
      <w:tabs>
        <w:tab w:val="right" w:pos="279"/>
      </w:tabs>
      <w:spacing w:before="57" w:after="57"/>
      <w:ind w:left="340" w:hanging="340"/>
    </w:pPr>
  </w:style>
  <w:style w:type="paragraph" w:customStyle="1" w:styleId="TableContents">
    <w:name w:val="Table Contents"/>
    <w:basedOn w:val="Standard"/>
    <w:rsid w:val="00D418A3"/>
    <w:pPr>
      <w:suppressLineNumbers/>
    </w:pPr>
  </w:style>
  <w:style w:type="paragraph" w:customStyle="1" w:styleId="Textbodyindent">
    <w:name w:val="Text body indent"/>
    <w:basedOn w:val="Textbody"/>
    <w:rsid w:val="00D418A3"/>
    <w:pPr>
      <w:ind w:left="283"/>
    </w:pPr>
  </w:style>
  <w:style w:type="paragraph" w:customStyle="1" w:styleId="ListIndent">
    <w:name w:val="List Indent"/>
    <w:basedOn w:val="Textbody"/>
    <w:rsid w:val="00D418A3"/>
    <w:pPr>
      <w:tabs>
        <w:tab w:val="left" w:pos="2835"/>
      </w:tabs>
      <w:ind w:left="2835" w:hanging="2551"/>
    </w:pPr>
  </w:style>
  <w:style w:type="paragraph" w:customStyle="1" w:styleId="Marginalia">
    <w:name w:val="Marginalia"/>
    <w:basedOn w:val="Textbody"/>
    <w:rsid w:val="00D418A3"/>
    <w:pPr>
      <w:ind w:left="2268"/>
    </w:pPr>
  </w:style>
  <w:style w:type="paragraph" w:customStyle="1" w:styleId="Firstlineindent">
    <w:name w:val="First line indent"/>
    <w:basedOn w:val="Textbody"/>
    <w:rsid w:val="00D418A3"/>
    <w:pPr>
      <w:ind w:firstLine="283"/>
    </w:pPr>
  </w:style>
  <w:style w:type="paragraph" w:styleId="Saudao">
    <w:name w:val="Salutation"/>
    <w:basedOn w:val="Standard"/>
    <w:rsid w:val="00D418A3"/>
    <w:pPr>
      <w:suppressLineNumbers/>
    </w:pPr>
  </w:style>
  <w:style w:type="paragraph" w:customStyle="1" w:styleId="Hangingindent">
    <w:name w:val="Hanging indent"/>
    <w:basedOn w:val="Textbody"/>
    <w:rsid w:val="00D418A3"/>
    <w:pPr>
      <w:tabs>
        <w:tab w:val="left" w:pos="567"/>
      </w:tabs>
      <w:ind w:left="567" w:hanging="283"/>
    </w:pPr>
  </w:style>
  <w:style w:type="paragraph" w:customStyle="1" w:styleId="Heading10">
    <w:name w:val="Heading 10"/>
    <w:basedOn w:val="Heading"/>
    <w:next w:val="Textbody"/>
    <w:rsid w:val="00D418A3"/>
    <w:pPr>
      <w:spacing w:before="60" w:after="60"/>
    </w:pPr>
    <w:rPr>
      <w:b/>
      <w:bCs/>
    </w:rPr>
  </w:style>
  <w:style w:type="paragraph" w:customStyle="1" w:styleId="05ATIVIDADEMARQUE">
    <w:name w:val="05_ATIVIDADE_MARQUE"/>
    <w:basedOn w:val="05ATIVIDADES"/>
    <w:rsid w:val="00D418A3"/>
    <w:pPr>
      <w:tabs>
        <w:tab w:val="clear" w:pos="279"/>
      </w:tabs>
      <w:ind w:left="567" w:hanging="567"/>
    </w:pPr>
  </w:style>
  <w:style w:type="paragraph" w:customStyle="1" w:styleId="05LINHASRESPOSTA">
    <w:name w:val="05_LINHAS RESPOSTA"/>
    <w:basedOn w:val="05ATIVIDADES"/>
    <w:rsid w:val="00D418A3"/>
    <w:pPr>
      <w:shd w:val="clear" w:color="auto" w:fill="FFFFFF"/>
      <w:tabs>
        <w:tab w:val="clear" w:pos="279"/>
        <w:tab w:val="decimal" w:leader="underscore" w:pos="9354"/>
      </w:tabs>
      <w:spacing w:before="0" w:after="0" w:line="567" w:lineRule="exact"/>
      <w:ind w:left="0" w:firstLine="0"/>
    </w:pPr>
    <w:rPr>
      <w:color w:val="000000"/>
    </w:rPr>
  </w:style>
  <w:style w:type="paragraph" w:customStyle="1" w:styleId="06CREDITO">
    <w:name w:val="06_CREDITO"/>
    <w:basedOn w:val="02TEXTOPRINCIPAL"/>
    <w:rsid w:val="00D418A3"/>
    <w:rPr>
      <w:sz w:val="16"/>
    </w:rPr>
  </w:style>
  <w:style w:type="paragraph" w:customStyle="1" w:styleId="01TITULOVINHETA2">
    <w:name w:val="01_TITULO_VINHETA_2"/>
    <w:basedOn w:val="03TITULOTABELAS1"/>
    <w:rsid w:val="00D418A3"/>
    <w:pPr>
      <w:spacing w:before="57" w:after="57"/>
      <w:jc w:val="left"/>
    </w:pPr>
    <w:rPr>
      <w:sz w:val="24"/>
    </w:rPr>
  </w:style>
  <w:style w:type="paragraph" w:customStyle="1" w:styleId="01TITULOVINHETA1">
    <w:name w:val="01_TITULO_VINHETA_1"/>
    <w:basedOn w:val="01TITULOVINHETA2"/>
    <w:rsid w:val="00D418A3"/>
    <w:pPr>
      <w:spacing w:before="170" w:after="80"/>
    </w:pPr>
    <w:rPr>
      <w:sz w:val="28"/>
    </w:rPr>
  </w:style>
  <w:style w:type="paragraph" w:customStyle="1" w:styleId="02TEXTOPRINCIPALBULLET">
    <w:name w:val="02_TEXTO_PRINCIPAL_BULLET"/>
    <w:basedOn w:val="02TEXTOITEM"/>
    <w:rsid w:val="00D418A3"/>
    <w:pPr>
      <w:numPr>
        <w:numId w:val="11"/>
      </w:numPr>
      <w:suppressLineNumbers/>
      <w:tabs>
        <w:tab w:val="left" w:pos="227"/>
      </w:tabs>
      <w:spacing w:before="0" w:after="20" w:line="280" w:lineRule="exact"/>
    </w:pPr>
  </w:style>
  <w:style w:type="paragraph" w:styleId="Rodap">
    <w:name w:val="footer"/>
    <w:basedOn w:val="Normal"/>
    <w:rsid w:val="00D418A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rsid w:val="00D418A3"/>
    <w:rPr>
      <w:szCs w:val="21"/>
    </w:rPr>
  </w:style>
  <w:style w:type="character" w:customStyle="1" w:styleId="RodapChar">
    <w:name w:val="Rodapé Char"/>
    <w:basedOn w:val="Fontepargpadro"/>
    <w:rsid w:val="00D418A3"/>
    <w:rPr>
      <w:szCs w:val="21"/>
    </w:rPr>
  </w:style>
  <w:style w:type="numbering" w:customStyle="1" w:styleId="LFO1">
    <w:name w:val="LFO1"/>
    <w:basedOn w:val="Semlista"/>
    <w:rsid w:val="00D418A3"/>
    <w:pPr>
      <w:numPr>
        <w:numId w:val="1"/>
      </w:numPr>
    </w:pPr>
  </w:style>
  <w:style w:type="numbering" w:customStyle="1" w:styleId="LFO3">
    <w:name w:val="LFO3"/>
    <w:basedOn w:val="Semlista"/>
    <w:rsid w:val="00D418A3"/>
    <w:pPr>
      <w:numPr>
        <w:numId w:val="2"/>
      </w:numPr>
    </w:pPr>
  </w:style>
  <w:style w:type="paragraph" w:customStyle="1" w:styleId="06LEGENDA">
    <w:name w:val="06_LEGENDA"/>
    <w:basedOn w:val="06CREDITO"/>
    <w:rsid w:val="00D418A3"/>
    <w:pPr>
      <w:spacing w:before="60" w:after="60"/>
    </w:pPr>
    <w:rPr>
      <w:sz w:val="20"/>
    </w:rPr>
  </w:style>
  <w:style w:type="paragraph" w:styleId="Cabealho">
    <w:name w:val="header"/>
    <w:basedOn w:val="Normal"/>
    <w:link w:val="CabealhoChar1"/>
    <w:uiPriority w:val="99"/>
    <w:unhideWhenUsed/>
    <w:rsid w:val="00D418A3"/>
    <w:pPr>
      <w:tabs>
        <w:tab w:val="center" w:pos="4252"/>
        <w:tab w:val="right" w:pos="8504"/>
      </w:tabs>
    </w:pPr>
  </w:style>
  <w:style w:type="character" w:customStyle="1" w:styleId="CabealhoChar1">
    <w:name w:val="Cabeçalho Char1"/>
    <w:basedOn w:val="Fontepargpadro"/>
    <w:link w:val="Cabealho"/>
    <w:uiPriority w:val="99"/>
    <w:rsid w:val="00D418A3"/>
  </w:style>
  <w:style w:type="paragraph" w:styleId="Textodebalo">
    <w:name w:val="Balloon Text"/>
    <w:basedOn w:val="Normal"/>
    <w:link w:val="TextodebaloChar"/>
    <w:uiPriority w:val="99"/>
    <w:semiHidden/>
    <w:unhideWhenUsed/>
    <w:rsid w:val="00D418A3"/>
    <w:rPr>
      <w:sz w:val="16"/>
      <w:szCs w:val="1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418A3"/>
    <w:rPr>
      <w:sz w:val="16"/>
      <w:szCs w:val="14"/>
    </w:rPr>
  </w:style>
  <w:style w:type="paragraph" w:customStyle="1" w:styleId="02TEXTOPRINCIPALBULLETITEM">
    <w:name w:val="02_TEXTO_PRINCIPAL_BULLET_ITEM"/>
    <w:basedOn w:val="02TEXTOPRINCIPALBULLET"/>
    <w:rsid w:val="00D418A3"/>
    <w:pPr>
      <w:numPr>
        <w:numId w:val="0"/>
      </w:numPr>
      <w:ind w:left="454" w:hanging="170"/>
    </w:pPr>
  </w:style>
  <w:style w:type="table" w:styleId="Tabelacomgrade">
    <w:name w:val="Table Grid"/>
    <w:basedOn w:val="Tabelanormal"/>
    <w:uiPriority w:val="59"/>
    <w:rsid w:val="00D41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418A3"/>
    <w:pPr>
      <w:autoSpaceDN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styleId="Hyperlink">
    <w:name w:val="Hyperlink"/>
    <w:basedOn w:val="Fontepargpadro"/>
    <w:uiPriority w:val="99"/>
    <w:unhideWhenUsed/>
    <w:rsid w:val="00D418A3"/>
    <w:rPr>
      <w:color w:val="0563C1" w:themeColor="hyperlink"/>
      <w:u w:val="single"/>
    </w:rPr>
  </w:style>
  <w:style w:type="character" w:customStyle="1" w:styleId="A1">
    <w:name w:val="A1"/>
    <w:uiPriority w:val="99"/>
    <w:rsid w:val="00D418A3"/>
    <w:rPr>
      <w:rFonts w:cs="HelveticaNeueLT Std"/>
      <w:color w:val="000000"/>
      <w:sz w:val="16"/>
      <w:szCs w:val="16"/>
    </w:rPr>
  </w:style>
  <w:style w:type="character" w:customStyle="1" w:styleId="A2">
    <w:name w:val="A2"/>
    <w:uiPriority w:val="99"/>
    <w:rsid w:val="00D418A3"/>
    <w:rPr>
      <w:rFonts w:cs="HelveticaNeueLT Std"/>
      <w:color w:val="000000"/>
      <w:sz w:val="16"/>
      <w:szCs w:val="16"/>
    </w:rPr>
  </w:style>
  <w:style w:type="character" w:styleId="Forte">
    <w:name w:val="Strong"/>
    <w:basedOn w:val="Fontepargpadro"/>
    <w:uiPriority w:val="22"/>
    <w:qFormat/>
    <w:rsid w:val="00D418A3"/>
    <w:rPr>
      <w:b/>
      <w:bCs/>
    </w:rPr>
  </w:style>
  <w:style w:type="character" w:styleId="Refdecomentrio">
    <w:name w:val="annotation reference"/>
    <w:basedOn w:val="Fontepargpadro"/>
    <w:uiPriority w:val="99"/>
    <w:semiHidden/>
    <w:unhideWhenUsed/>
    <w:rsid w:val="00D418A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418A3"/>
    <w:rPr>
      <w:rFonts w:asciiTheme="majorHAnsi" w:hAnsiTheme="majorHAnsi"/>
      <w:sz w:val="20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418A3"/>
    <w:rPr>
      <w:rFonts w:asciiTheme="majorHAnsi" w:hAnsiTheme="majorHAnsi"/>
      <w:sz w:val="20"/>
      <w:szCs w:val="18"/>
    </w:rPr>
  </w:style>
  <w:style w:type="paragraph" w:customStyle="1" w:styleId="02TEXTOPRINCIPALBULLET2">
    <w:name w:val="02_TEXTO_PRINCIPAL_BULLET_2"/>
    <w:basedOn w:val="02TEXTOPRINCIPALBULLET"/>
    <w:rsid w:val="00D418A3"/>
    <w:pPr>
      <w:numPr>
        <w:numId w:val="0"/>
      </w:numPr>
      <w:tabs>
        <w:tab w:val="clear" w:pos="227"/>
      </w:tabs>
      <w:ind w:left="227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418A3"/>
    <w:rPr>
      <w:rFonts w:cs="Mangal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418A3"/>
    <w:rPr>
      <w:rFonts w:asciiTheme="majorHAnsi" w:hAnsiTheme="majorHAnsi" w:cs="Mangal"/>
      <w:b/>
      <w:bCs/>
      <w:sz w:val="20"/>
      <w:szCs w:val="18"/>
    </w:rPr>
  </w:style>
  <w:style w:type="paragraph" w:styleId="NormalWeb">
    <w:name w:val="Normal (Web)"/>
    <w:basedOn w:val="Normal"/>
    <w:uiPriority w:val="99"/>
    <w:semiHidden/>
    <w:unhideWhenUsed/>
    <w:rsid w:val="00D418A3"/>
    <w:pPr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sz w:val="24"/>
      <w:lang w:eastAsia="pt-BR" w:bidi="ar-SA"/>
    </w:rPr>
  </w:style>
  <w:style w:type="paragraph" w:customStyle="1" w:styleId="07INDICACAOART">
    <w:name w:val="07_INDICACAO_ART"/>
    <w:qFormat/>
    <w:rsid w:val="00506A10"/>
    <w:pPr>
      <w:autoSpaceDN/>
      <w:spacing w:line="220" w:lineRule="atLeast"/>
      <w:jc w:val="center"/>
      <w:textAlignment w:val="auto"/>
    </w:pPr>
    <w:rPr>
      <w:rFonts w:ascii="Arial" w:eastAsia="Times New Roman" w:hAnsi="Arial" w:cs="Times New Roman"/>
      <w:color w:val="0000FF"/>
      <w:kern w:val="0"/>
      <w:sz w:val="18"/>
      <w:szCs w:val="20"/>
      <w:lang w:eastAsia="pt-BR" w:bidi="ar-SA"/>
    </w:rPr>
  </w:style>
  <w:style w:type="paragraph" w:customStyle="1" w:styleId="00Textogeral">
    <w:name w:val="00_Texto_geral"/>
    <w:basedOn w:val="Normal"/>
    <w:uiPriority w:val="99"/>
    <w:rsid w:val="00F15318"/>
    <w:pPr>
      <w:widowControl w:val="0"/>
      <w:autoSpaceDE w:val="0"/>
      <w:adjustRightInd w:val="0"/>
      <w:spacing w:after="57" w:line="250" w:lineRule="atLeast"/>
      <w:ind w:firstLine="283"/>
      <w:jc w:val="both"/>
      <w:textAlignment w:val="center"/>
    </w:pPr>
    <w:rPr>
      <w:rFonts w:eastAsiaTheme="minorEastAsia"/>
      <w:color w:val="000000"/>
      <w:kern w:val="0"/>
      <w:sz w:val="22"/>
      <w:szCs w:val="22"/>
      <w:lang w:eastAsia="es-ES" w:bidi="ar-SA"/>
    </w:rPr>
  </w:style>
  <w:style w:type="paragraph" w:customStyle="1" w:styleId="00textosemparagrafo">
    <w:name w:val="00_texto_sem_paragrafo"/>
    <w:basedOn w:val="00Textogeral"/>
    <w:rsid w:val="00F15318"/>
    <w:pPr>
      <w:ind w:firstLine="0"/>
    </w:pPr>
    <w:rPr>
      <w:rFonts w:cs="Arial"/>
    </w:rPr>
  </w:style>
  <w:style w:type="character" w:customStyle="1" w:styleId="MenoPendente1">
    <w:name w:val="Menção Pendente1"/>
    <w:basedOn w:val="Fontepargpadro"/>
    <w:uiPriority w:val="99"/>
    <w:rsid w:val="00561292"/>
    <w:rPr>
      <w:color w:val="605E5C"/>
      <w:shd w:val="clear" w:color="auto" w:fill="E1DFDD"/>
    </w:rPr>
  </w:style>
  <w:style w:type="character" w:customStyle="1" w:styleId="comentarioarteChar">
    <w:name w:val="comentario_arte Char"/>
    <w:basedOn w:val="Fontepargpadro"/>
    <w:link w:val="comentarioarte"/>
    <w:rsid w:val="00F024DA"/>
    <w:rPr>
      <w:rFonts w:ascii="Calibri" w:hAnsi="Calibri" w:cs="Arial"/>
      <w:color w:val="00B050"/>
    </w:rPr>
  </w:style>
  <w:style w:type="paragraph" w:customStyle="1" w:styleId="comentarioarte">
    <w:name w:val="comentario_arte"/>
    <w:next w:val="Normal"/>
    <w:link w:val="comentarioarteChar"/>
    <w:qFormat/>
    <w:rsid w:val="00F024DA"/>
    <w:pPr>
      <w:autoSpaceDN/>
      <w:spacing w:after="200" w:line="276" w:lineRule="auto"/>
      <w:textAlignment w:val="auto"/>
    </w:pPr>
    <w:rPr>
      <w:rFonts w:ascii="Calibri" w:hAnsi="Calibri" w:cs="Arial"/>
      <w:color w:val="00B050"/>
    </w:rPr>
  </w:style>
  <w:style w:type="paragraph" w:styleId="Reviso">
    <w:name w:val="Revision"/>
    <w:hidden/>
    <w:uiPriority w:val="99"/>
    <w:semiHidden/>
    <w:rsid w:val="009154F4"/>
    <w:pPr>
      <w:autoSpaceDN/>
      <w:textAlignment w:val="auto"/>
    </w:pPr>
    <w:rPr>
      <w:rFonts w:cs="Mangal"/>
      <w:szCs w:val="19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14CE6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B868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1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image.guardian.co.uk/sys-files/Guardian/documents/2002/08/20/gdn.m1a.020822.050.pdf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538C7CB-93C4-4DD3-9C55-A65C38FCD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1767</Words>
  <Characters>9548</Characters>
  <Application>Microsoft Office Word</Application>
  <DocSecurity>0</DocSecurity>
  <Lines>79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a Clementin</dc:creator>
  <cp:lastModifiedBy>Ed5-821</cp:lastModifiedBy>
  <cp:revision>7</cp:revision>
  <dcterms:created xsi:type="dcterms:W3CDTF">2018-10-19T22:22:00Z</dcterms:created>
  <dcterms:modified xsi:type="dcterms:W3CDTF">2018-10-26T14:46:00Z</dcterms:modified>
</cp:coreProperties>
</file>